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C744C" w14:textId="08157430" w:rsidR="009A6F83" w:rsidRDefault="009B52EC" w:rsidP="00EF4383">
      <w:pPr>
        <w:pStyle w:val="Standard"/>
        <w:tabs>
          <w:tab w:val="right" w:pos="10772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66853C" wp14:editId="3F11D6F1">
                <wp:simplePos x="0" y="0"/>
                <wp:positionH relativeFrom="column">
                  <wp:posOffset>2057</wp:posOffset>
                </wp:positionH>
                <wp:positionV relativeFrom="paragraph">
                  <wp:posOffset>203226</wp:posOffset>
                </wp:positionV>
                <wp:extent cx="683972" cy="299924"/>
                <wp:effectExtent l="0" t="0" r="20955" b="241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972" cy="2999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1132E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16pt" to="54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B05889">
        <w:rPr>
          <w:b/>
          <w:bCs/>
          <w:sz w:val="28"/>
          <w:szCs w:val="28"/>
        </w:rPr>
        <w:t>Stage 2 Chemistry</w:t>
      </w:r>
      <w:r w:rsidR="00B05889">
        <w:rPr>
          <w:b/>
          <w:bCs/>
          <w:sz w:val="28"/>
          <w:szCs w:val="28"/>
        </w:rPr>
        <w:tab/>
      </w:r>
      <w:r w:rsidR="00736334">
        <w:rPr>
          <w:b/>
          <w:bCs/>
          <w:sz w:val="28"/>
          <w:szCs w:val="28"/>
        </w:rPr>
        <w:t xml:space="preserve">End-of-year </w:t>
      </w:r>
      <w:r w:rsidR="00B05889">
        <w:rPr>
          <w:b/>
          <w:bCs/>
          <w:sz w:val="28"/>
          <w:szCs w:val="28"/>
        </w:rPr>
        <w:t>Revision Sheet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313"/>
        <w:gridCol w:w="1208"/>
        <w:gridCol w:w="1213"/>
        <w:gridCol w:w="1226"/>
        <w:gridCol w:w="1257"/>
        <w:gridCol w:w="1124"/>
        <w:gridCol w:w="1274"/>
        <w:gridCol w:w="1124"/>
        <w:gridCol w:w="1029"/>
      </w:tblGrid>
      <w:tr w:rsidR="00443E89" w14:paraId="71268F69" w14:textId="77777777" w:rsidTr="00E512A3">
        <w:tc>
          <w:tcPr>
            <w:tcW w:w="1313" w:type="dxa"/>
          </w:tcPr>
          <w:p w14:paraId="77B3CE67" w14:textId="4A7B082F" w:rsidR="006B62C9" w:rsidRPr="009B52EC" w:rsidRDefault="006B62C9" w:rsidP="009B52EC">
            <w:pPr>
              <w:pStyle w:val="Standard"/>
              <w:tabs>
                <w:tab w:val="right" w:pos="5812"/>
              </w:tabs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eek</w:t>
            </w:r>
          </w:p>
          <w:p w14:paraId="5449C9AB" w14:textId="4E695FBB" w:rsidR="006B62C9" w:rsidRPr="009B52EC" w:rsidRDefault="006B62C9" w:rsidP="00EF4383">
            <w:pPr>
              <w:pStyle w:val="Standard"/>
              <w:tabs>
                <w:tab w:val="right" w:pos="5812"/>
              </w:tabs>
              <w:rPr>
                <w:b/>
              </w:rPr>
            </w:pPr>
            <w:r>
              <w:rPr>
                <w:b/>
                <w:sz w:val="20"/>
                <w:szCs w:val="20"/>
              </w:rPr>
              <w:t>Topic</w:t>
            </w:r>
          </w:p>
        </w:tc>
        <w:tc>
          <w:tcPr>
            <w:tcW w:w="1208" w:type="dxa"/>
            <w:vAlign w:val="center"/>
          </w:tcPr>
          <w:p w14:paraId="2DCA9896" w14:textId="5F7EBF00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9</w:t>
            </w:r>
          </w:p>
        </w:tc>
        <w:tc>
          <w:tcPr>
            <w:tcW w:w="1213" w:type="dxa"/>
            <w:vAlign w:val="center"/>
          </w:tcPr>
          <w:p w14:paraId="504C88CF" w14:textId="69018E55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H1</w:t>
            </w:r>
          </w:p>
        </w:tc>
        <w:tc>
          <w:tcPr>
            <w:tcW w:w="1226" w:type="dxa"/>
            <w:vAlign w:val="center"/>
          </w:tcPr>
          <w:p w14:paraId="232950A2" w14:textId="4B10F1A5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H2</w:t>
            </w:r>
          </w:p>
        </w:tc>
        <w:tc>
          <w:tcPr>
            <w:tcW w:w="1257" w:type="dxa"/>
            <w:vAlign w:val="center"/>
          </w:tcPr>
          <w:p w14:paraId="03070BC1" w14:textId="641312D8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1</w:t>
            </w:r>
          </w:p>
        </w:tc>
        <w:tc>
          <w:tcPr>
            <w:tcW w:w="1124" w:type="dxa"/>
            <w:vAlign w:val="center"/>
          </w:tcPr>
          <w:p w14:paraId="405AA7BB" w14:textId="4AC6C262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2</w:t>
            </w:r>
          </w:p>
        </w:tc>
        <w:tc>
          <w:tcPr>
            <w:tcW w:w="1274" w:type="dxa"/>
            <w:vAlign w:val="center"/>
          </w:tcPr>
          <w:p w14:paraId="70E188C0" w14:textId="461C023E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3</w:t>
            </w:r>
          </w:p>
        </w:tc>
        <w:tc>
          <w:tcPr>
            <w:tcW w:w="1124" w:type="dxa"/>
            <w:vAlign w:val="center"/>
          </w:tcPr>
          <w:p w14:paraId="17481A19" w14:textId="3B8ED9CB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4</w:t>
            </w:r>
          </w:p>
        </w:tc>
        <w:tc>
          <w:tcPr>
            <w:tcW w:w="1029" w:type="dxa"/>
            <w:vAlign w:val="center"/>
          </w:tcPr>
          <w:p w14:paraId="441DFDBC" w14:textId="72460F58" w:rsidR="006B62C9" w:rsidRPr="00663B44" w:rsidRDefault="006B62C9" w:rsidP="00E80780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663B44">
              <w:rPr>
                <w:b/>
              </w:rPr>
              <w:t>5</w:t>
            </w:r>
          </w:p>
        </w:tc>
      </w:tr>
      <w:tr w:rsidR="001C1CD8" w14:paraId="5B74C412" w14:textId="77777777" w:rsidTr="00E512A3">
        <w:tc>
          <w:tcPr>
            <w:tcW w:w="1313" w:type="dxa"/>
            <w:vAlign w:val="center"/>
          </w:tcPr>
          <w:p w14:paraId="6F58AE85" w14:textId="04008160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1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382C1C6D" w14:textId="6C42FFF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vAlign w:val="center"/>
          </w:tcPr>
          <w:p w14:paraId="0F4B6209" w14:textId="3B5055F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59FC9DFA" w14:textId="7169841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vAlign w:val="center"/>
          </w:tcPr>
          <w:p w14:paraId="4B456E30" w14:textId="2FFF174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41A116A2" w14:textId="6E20DEE1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vAlign w:val="center"/>
          </w:tcPr>
          <w:p w14:paraId="5BEE0D9B" w14:textId="1A23C02D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568CDB75" w14:textId="4436644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74CC03C6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164300F0" w14:textId="77777777" w:rsidTr="00E512A3">
        <w:tc>
          <w:tcPr>
            <w:tcW w:w="1313" w:type="dxa"/>
            <w:vAlign w:val="center"/>
          </w:tcPr>
          <w:p w14:paraId="2992C433" w14:textId="4A830319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2</w:t>
            </w:r>
          </w:p>
        </w:tc>
        <w:tc>
          <w:tcPr>
            <w:tcW w:w="1208" w:type="dxa"/>
            <w:vAlign w:val="center"/>
          </w:tcPr>
          <w:p w14:paraId="7E7DB450" w14:textId="1D96770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377B4E75" w14:textId="67EFFF1A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vAlign w:val="center"/>
          </w:tcPr>
          <w:p w14:paraId="107DBFD7" w14:textId="657017F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43354CB5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6ECC9F08" w14:textId="7E134476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3AFDE999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39F75771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60E2611E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67B7759E" w14:textId="77777777" w:rsidTr="00E512A3">
        <w:tc>
          <w:tcPr>
            <w:tcW w:w="1313" w:type="dxa"/>
            <w:vAlign w:val="center"/>
          </w:tcPr>
          <w:p w14:paraId="2387B78E" w14:textId="1FD5623B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3</w:t>
            </w:r>
          </w:p>
        </w:tc>
        <w:tc>
          <w:tcPr>
            <w:tcW w:w="1208" w:type="dxa"/>
            <w:vAlign w:val="center"/>
          </w:tcPr>
          <w:p w14:paraId="28997730" w14:textId="17A59A1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13" w:type="dxa"/>
            <w:vAlign w:val="center"/>
          </w:tcPr>
          <w:p w14:paraId="227E338C" w14:textId="47148CD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5E8C43CB" w14:textId="219E288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vAlign w:val="center"/>
          </w:tcPr>
          <w:p w14:paraId="4611BCF4" w14:textId="18AE38E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124" w:type="dxa"/>
            <w:vAlign w:val="center"/>
          </w:tcPr>
          <w:p w14:paraId="318AC04C" w14:textId="6ECAF2C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</w:t>
            </w: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32FFED6A" w14:textId="3F98BD1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1F43D221" w14:textId="5293D9A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07E0EE92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05BF95D7" w14:textId="77777777" w:rsidTr="00E512A3">
        <w:tc>
          <w:tcPr>
            <w:tcW w:w="1313" w:type="dxa"/>
            <w:vAlign w:val="center"/>
          </w:tcPr>
          <w:p w14:paraId="04281E7F" w14:textId="22595D16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4</w:t>
            </w:r>
          </w:p>
        </w:tc>
        <w:tc>
          <w:tcPr>
            <w:tcW w:w="1208" w:type="dxa"/>
            <w:vAlign w:val="center"/>
          </w:tcPr>
          <w:p w14:paraId="1226976D" w14:textId="30B775A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13" w:type="dxa"/>
            <w:vAlign w:val="center"/>
          </w:tcPr>
          <w:p w14:paraId="6D8BE74B" w14:textId="7EFDE684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-3</w:t>
            </w: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2B351904" w14:textId="4B84F6EA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2F0D702B" w14:textId="47015A3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3194E090" w14:textId="035916F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vAlign w:val="center"/>
          </w:tcPr>
          <w:p w14:paraId="3777BDF8" w14:textId="3B6301C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</w:t>
            </w:r>
          </w:p>
        </w:tc>
        <w:tc>
          <w:tcPr>
            <w:tcW w:w="1124" w:type="dxa"/>
            <w:vAlign w:val="center"/>
          </w:tcPr>
          <w:p w14:paraId="07BF9BC7" w14:textId="60485E4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7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5CC7DC1C" w14:textId="76C93DA6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8</w:t>
            </w:r>
          </w:p>
        </w:tc>
      </w:tr>
      <w:tr w:rsidR="00C94BBC" w14:paraId="4348B1DE" w14:textId="77777777" w:rsidTr="00E512A3">
        <w:tc>
          <w:tcPr>
            <w:tcW w:w="1313" w:type="dxa"/>
            <w:vAlign w:val="center"/>
          </w:tcPr>
          <w:p w14:paraId="21E3FF65" w14:textId="66B27F62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1.5</w:t>
            </w:r>
          </w:p>
        </w:tc>
        <w:tc>
          <w:tcPr>
            <w:tcW w:w="1208" w:type="dxa"/>
            <w:vAlign w:val="center"/>
          </w:tcPr>
          <w:p w14:paraId="42C99890" w14:textId="1A635911" w:rsidR="003B2729" w:rsidRDefault="00750F7D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  <w:r w:rsidR="003B2729">
              <w:t>-3</w:t>
            </w:r>
          </w:p>
        </w:tc>
        <w:tc>
          <w:tcPr>
            <w:tcW w:w="1213" w:type="dxa"/>
            <w:vAlign w:val="center"/>
          </w:tcPr>
          <w:p w14:paraId="4AEEA21B" w14:textId="3A6A448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226" w:type="dxa"/>
            <w:vAlign w:val="center"/>
          </w:tcPr>
          <w:p w14:paraId="3FCDBED3" w14:textId="19D3EBBA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</w:t>
            </w: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531E7666" w14:textId="19EF6081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52B10769" w14:textId="10F0777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7</w:t>
            </w:r>
          </w:p>
        </w:tc>
        <w:tc>
          <w:tcPr>
            <w:tcW w:w="1274" w:type="dxa"/>
            <w:vAlign w:val="center"/>
          </w:tcPr>
          <w:p w14:paraId="6C76379C" w14:textId="7424667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8</w:t>
            </w:r>
          </w:p>
        </w:tc>
        <w:tc>
          <w:tcPr>
            <w:tcW w:w="1124" w:type="dxa"/>
            <w:vAlign w:val="center"/>
          </w:tcPr>
          <w:p w14:paraId="0E404E2A" w14:textId="337B2F8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9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540369B6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307DE8C3" w14:textId="77777777" w:rsidTr="00E512A3">
        <w:tc>
          <w:tcPr>
            <w:tcW w:w="1313" w:type="dxa"/>
            <w:vAlign w:val="center"/>
          </w:tcPr>
          <w:p w14:paraId="56DC7C0C" w14:textId="117976F8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2.1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638FAF80" w14:textId="6480AAF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vAlign w:val="center"/>
          </w:tcPr>
          <w:p w14:paraId="1A4CA4DC" w14:textId="0033F66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095D39DB" w14:textId="6FAE446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5881474C" w14:textId="0F55EAE4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7299060C" w14:textId="282A092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vAlign w:val="center"/>
          </w:tcPr>
          <w:p w14:paraId="7389F996" w14:textId="212F21A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124" w:type="dxa"/>
            <w:vAlign w:val="center"/>
          </w:tcPr>
          <w:p w14:paraId="0F38D9D2" w14:textId="7D1A7BE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1308F72D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C94BBC" w14:paraId="66B818D5" w14:textId="77777777" w:rsidTr="00E512A3">
        <w:tc>
          <w:tcPr>
            <w:tcW w:w="1313" w:type="dxa"/>
            <w:vAlign w:val="center"/>
          </w:tcPr>
          <w:p w14:paraId="69574579" w14:textId="78766969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2.2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54111B7B" w14:textId="71F3EF9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vAlign w:val="center"/>
          </w:tcPr>
          <w:p w14:paraId="2F58266F" w14:textId="70498E7D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226" w:type="dxa"/>
            <w:vAlign w:val="center"/>
          </w:tcPr>
          <w:p w14:paraId="63C7479D" w14:textId="50EC540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257" w:type="dxa"/>
            <w:vAlign w:val="center"/>
          </w:tcPr>
          <w:p w14:paraId="6F134353" w14:textId="57A056E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, 7</w:t>
            </w:r>
          </w:p>
        </w:tc>
        <w:tc>
          <w:tcPr>
            <w:tcW w:w="1124" w:type="dxa"/>
            <w:vAlign w:val="center"/>
          </w:tcPr>
          <w:p w14:paraId="510AB991" w14:textId="3D3203B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</w:t>
            </w:r>
          </w:p>
        </w:tc>
        <w:tc>
          <w:tcPr>
            <w:tcW w:w="1274" w:type="dxa"/>
            <w:vAlign w:val="center"/>
          </w:tcPr>
          <w:p w14:paraId="237DD79A" w14:textId="42C5EF6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8</w:t>
            </w:r>
          </w:p>
        </w:tc>
        <w:tc>
          <w:tcPr>
            <w:tcW w:w="1124" w:type="dxa"/>
            <w:vAlign w:val="center"/>
          </w:tcPr>
          <w:p w14:paraId="2DC50650" w14:textId="3E7F284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9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7A8FFCF5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212C8D50" w14:textId="77777777" w:rsidTr="00E512A3">
        <w:tc>
          <w:tcPr>
            <w:tcW w:w="1313" w:type="dxa"/>
            <w:vAlign w:val="center"/>
          </w:tcPr>
          <w:p w14:paraId="16CF6866" w14:textId="037211A5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2.3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2DE4C9ED" w14:textId="562B2E8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3D235DC4" w14:textId="1E36BBED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vAlign w:val="center"/>
          </w:tcPr>
          <w:p w14:paraId="10D10BC9" w14:textId="5578A8E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3EBDE0DB" w14:textId="378758E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15680C4D" w14:textId="1BF36814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274" w:type="dxa"/>
            <w:vAlign w:val="center"/>
          </w:tcPr>
          <w:p w14:paraId="53AC982C" w14:textId="63EC787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1F56C4A6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5EC2E706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443E89" w14:paraId="46DD4ECF" w14:textId="77777777" w:rsidTr="00E512A3">
        <w:tc>
          <w:tcPr>
            <w:tcW w:w="1313" w:type="dxa"/>
            <w:vAlign w:val="center"/>
          </w:tcPr>
          <w:p w14:paraId="499A4364" w14:textId="448836FE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1</w:t>
            </w:r>
          </w:p>
        </w:tc>
        <w:tc>
          <w:tcPr>
            <w:tcW w:w="1208" w:type="dxa"/>
            <w:vAlign w:val="center"/>
          </w:tcPr>
          <w:p w14:paraId="3E182227" w14:textId="51A3BF3D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213" w:type="dxa"/>
            <w:vAlign w:val="center"/>
          </w:tcPr>
          <w:p w14:paraId="3EE30F4E" w14:textId="7944A9F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-5</w:t>
            </w:r>
          </w:p>
        </w:tc>
        <w:tc>
          <w:tcPr>
            <w:tcW w:w="1226" w:type="dxa"/>
            <w:vAlign w:val="center"/>
          </w:tcPr>
          <w:p w14:paraId="27CEF4B6" w14:textId="34841E21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-</w:t>
            </w:r>
            <w:r w:rsidR="00750F7D">
              <w:t>7</w:t>
            </w: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498EA7A2" w14:textId="4B84A83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00C1D091" w14:textId="49AEF31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0</w:t>
            </w:r>
          </w:p>
        </w:tc>
        <w:tc>
          <w:tcPr>
            <w:tcW w:w="1274" w:type="dxa"/>
            <w:vAlign w:val="center"/>
          </w:tcPr>
          <w:p w14:paraId="266AEE91" w14:textId="7913E0BD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1-12</w:t>
            </w:r>
          </w:p>
        </w:tc>
        <w:tc>
          <w:tcPr>
            <w:tcW w:w="1124" w:type="dxa"/>
            <w:vAlign w:val="center"/>
          </w:tcPr>
          <w:p w14:paraId="6F4F0ABD" w14:textId="3AD37FD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3-14</w:t>
            </w:r>
          </w:p>
        </w:tc>
        <w:tc>
          <w:tcPr>
            <w:tcW w:w="1029" w:type="dxa"/>
            <w:vAlign w:val="center"/>
          </w:tcPr>
          <w:p w14:paraId="465BE6BD" w14:textId="703251B6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5</w:t>
            </w:r>
          </w:p>
        </w:tc>
      </w:tr>
      <w:tr w:rsidR="00BF3DF8" w14:paraId="3C3922A3" w14:textId="77777777" w:rsidTr="00E512A3">
        <w:tc>
          <w:tcPr>
            <w:tcW w:w="1313" w:type="dxa"/>
            <w:vAlign w:val="center"/>
          </w:tcPr>
          <w:p w14:paraId="1C402E6D" w14:textId="7FDE24E2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2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6541C969" w14:textId="11EC5FB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27D8BBBB" w14:textId="75C09AA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vAlign w:val="center"/>
          </w:tcPr>
          <w:p w14:paraId="40A6AEB4" w14:textId="047ACAB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55890AF4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05760B23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1C95DEB0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3C8CB66B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7D3EEE59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BF3DF8" w14:paraId="08B85805" w14:textId="77777777" w:rsidTr="00E512A3">
        <w:tc>
          <w:tcPr>
            <w:tcW w:w="1313" w:type="dxa"/>
            <w:vAlign w:val="center"/>
          </w:tcPr>
          <w:p w14:paraId="6EF6EC26" w14:textId="76567999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3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11CE4EFD" w14:textId="7DA94ED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32B90A04" w14:textId="2BA6307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7FC20794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vAlign w:val="center"/>
          </w:tcPr>
          <w:p w14:paraId="51A9A795" w14:textId="1C0EC50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748EF1D7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2AE0C8D5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0C855372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71DEFB80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79B253C1" w14:textId="77777777" w:rsidTr="00E512A3">
        <w:tc>
          <w:tcPr>
            <w:tcW w:w="1313" w:type="dxa"/>
            <w:vAlign w:val="center"/>
          </w:tcPr>
          <w:p w14:paraId="2E1D5FD6" w14:textId="53E38933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4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37F24F1D" w14:textId="448D3C6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65D1D21E" w14:textId="75B8908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vAlign w:val="center"/>
          </w:tcPr>
          <w:p w14:paraId="3D76A6C9" w14:textId="496CDBE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57" w:type="dxa"/>
            <w:vAlign w:val="center"/>
          </w:tcPr>
          <w:p w14:paraId="0BE9375A" w14:textId="703D123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-3</w:t>
            </w:r>
          </w:p>
        </w:tc>
        <w:tc>
          <w:tcPr>
            <w:tcW w:w="1124" w:type="dxa"/>
            <w:vAlign w:val="center"/>
          </w:tcPr>
          <w:p w14:paraId="0CFD325E" w14:textId="71F0DE5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6881FC3D" w14:textId="5F4A198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5DB6A3EC" w14:textId="572ABC5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42BB86ED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4C7E4D1D" w14:textId="77777777" w:rsidTr="00E512A3">
        <w:tc>
          <w:tcPr>
            <w:tcW w:w="1313" w:type="dxa"/>
            <w:vAlign w:val="center"/>
          </w:tcPr>
          <w:p w14:paraId="6F9BF434" w14:textId="6124B848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5</w:t>
            </w:r>
          </w:p>
        </w:tc>
        <w:tc>
          <w:tcPr>
            <w:tcW w:w="1208" w:type="dxa"/>
            <w:vAlign w:val="center"/>
          </w:tcPr>
          <w:p w14:paraId="4CF452FF" w14:textId="6F37885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5420CDE3" w14:textId="5FDBEAC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vAlign w:val="center"/>
          </w:tcPr>
          <w:p w14:paraId="098761B9" w14:textId="1936D246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257" w:type="dxa"/>
            <w:vAlign w:val="center"/>
          </w:tcPr>
          <w:p w14:paraId="29BCAB08" w14:textId="672D96C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45FA2DEB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29C06C4F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5607E7AB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084F6437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42754E6B" w14:textId="77777777" w:rsidTr="00E512A3">
        <w:tc>
          <w:tcPr>
            <w:tcW w:w="1313" w:type="dxa"/>
            <w:vAlign w:val="center"/>
          </w:tcPr>
          <w:p w14:paraId="6EDEC977" w14:textId="0CCF011B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6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73E3BF9B" w14:textId="12421A1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vAlign w:val="center"/>
          </w:tcPr>
          <w:p w14:paraId="033A9460" w14:textId="2A3CB58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2</w:t>
            </w: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795ACC1C" w14:textId="71EACF3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2B5558F1" w14:textId="3006049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0441EF65" w14:textId="4644BE5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7089A0FF" w14:textId="41A576E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6AF25663" w14:textId="56421ED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6DE908A0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493BF5CA" w14:textId="77777777" w:rsidTr="00E512A3">
        <w:tc>
          <w:tcPr>
            <w:tcW w:w="1313" w:type="dxa"/>
            <w:vAlign w:val="center"/>
          </w:tcPr>
          <w:p w14:paraId="4E17F153" w14:textId="105E3094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7</w:t>
            </w:r>
          </w:p>
        </w:tc>
        <w:tc>
          <w:tcPr>
            <w:tcW w:w="1208" w:type="dxa"/>
            <w:vAlign w:val="center"/>
          </w:tcPr>
          <w:p w14:paraId="0791EC46" w14:textId="65414C4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2</w:t>
            </w: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0421FB39" w14:textId="53B6B78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26AF5941" w14:textId="21AF0DF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2FFFD826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0513F2DD" w14:textId="56463AC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vAlign w:val="center"/>
          </w:tcPr>
          <w:p w14:paraId="6958BF94" w14:textId="6D34D27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0CBA92EB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auto"/>
            <w:vAlign w:val="center"/>
          </w:tcPr>
          <w:p w14:paraId="6CA30867" w14:textId="5575B19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</w:t>
            </w:r>
          </w:p>
        </w:tc>
      </w:tr>
      <w:tr w:rsidR="00BF3DF8" w14:paraId="4532B0CA" w14:textId="77777777" w:rsidTr="00E512A3">
        <w:tc>
          <w:tcPr>
            <w:tcW w:w="1313" w:type="dxa"/>
            <w:vAlign w:val="center"/>
          </w:tcPr>
          <w:p w14:paraId="63A5D1EA" w14:textId="461DD6B0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8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6B72FB5C" w14:textId="0F1CFDA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vAlign w:val="center"/>
          </w:tcPr>
          <w:p w14:paraId="3521F434" w14:textId="0D5F38E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3</w:t>
            </w: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72A24B6D" w14:textId="3017D04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57347AF3" w14:textId="134805E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135D9AEA" w14:textId="3CC357A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090CC64C" w14:textId="38C2D23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4A20096E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4A16A72A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5B90F99F" w14:textId="77777777" w:rsidTr="00E512A3">
        <w:tc>
          <w:tcPr>
            <w:tcW w:w="1313" w:type="dxa"/>
            <w:vAlign w:val="center"/>
          </w:tcPr>
          <w:p w14:paraId="2909E036" w14:textId="7FBC2E6E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9</w:t>
            </w:r>
          </w:p>
        </w:tc>
        <w:tc>
          <w:tcPr>
            <w:tcW w:w="1208" w:type="dxa"/>
            <w:shd w:val="clear" w:color="auto" w:fill="E7E6E6" w:themeFill="background2"/>
            <w:vAlign w:val="center"/>
          </w:tcPr>
          <w:p w14:paraId="7AEB3E32" w14:textId="14F9221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13" w:type="dxa"/>
            <w:vAlign w:val="center"/>
          </w:tcPr>
          <w:p w14:paraId="2DBE086A" w14:textId="7A7163D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2</w:t>
            </w:r>
          </w:p>
        </w:tc>
        <w:tc>
          <w:tcPr>
            <w:tcW w:w="1226" w:type="dxa"/>
            <w:vAlign w:val="center"/>
          </w:tcPr>
          <w:p w14:paraId="6E5594E9" w14:textId="6B0F158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-4</w:t>
            </w: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643E96A5" w14:textId="3B36F43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50261647" w14:textId="16F415F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</w:t>
            </w:r>
          </w:p>
        </w:tc>
        <w:tc>
          <w:tcPr>
            <w:tcW w:w="1274" w:type="dxa"/>
            <w:shd w:val="clear" w:color="auto" w:fill="E7E6E6" w:themeFill="background2"/>
            <w:vAlign w:val="center"/>
          </w:tcPr>
          <w:p w14:paraId="60316F91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6391FC58" w14:textId="2508922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728AA0AB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1C1CD8" w14:paraId="56520C8F" w14:textId="77777777" w:rsidTr="00E512A3">
        <w:tc>
          <w:tcPr>
            <w:tcW w:w="1313" w:type="dxa"/>
            <w:vAlign w:val="center"/>
          </w:tcPr>
          <w:p w14:paraId="39DCAFBE" w14:textId="10AF296A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3.10</w:t>
            </w:r>
          </w:p>
        </w:tc>
        <w:tc>
          <w:tcPr>
            <w:tcW w:w="1208" w:type="dxa"/>
            <w:vAlign w:val="center"/>
          </w:tcPr>
          <w:p w14:paraId="624ED8D3" w14:textId="0346C42D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2</w:t>
            </w:r>
          </w:p>
        </w:tc>
        <w:tc>
          <w:tcPr>
            <w:tcW w:w="1213" w:type="dxa"/>
            <w:shd w:val="clear" w:color="auto" w:fill="E7E6E6" w:themeFill="background2"/>
            <w:vAlign w:val="center"/>
          </w:tcPr>
          <w:p w14:paraId="05E0F777" w14:textId="323B5B1D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26" w:type="dxa"/>
            <w:shd w:val="clear" w:color="auto" w:fill="E7E6E6" w:themeFill="background2"/>
            <w:vAlign w:val="center"/>
          </w:tcPr>
          <w:p w14:paraId="2282376C" w14:textId="792D6F0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57" w:type="dxa"/>
            <w:vAlign w:val="center"/>
          </w:tcPr>
          <w:p w14:paraId="7894DDA2" w14:textId="3E9EC21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020780EC" w14:textId="54DCB9A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vAlign w:val="center"/>
          </w:tcPr>
          <w:p w14:paraId="74E994F4" w14:textId="63CCF3D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40044FD3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007733E3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443E89" w14:paraId="3DD0F58D" w14:textId="77777777" w:rsidTr="00E512A3">
        <w:tc>
          <w:tcPr>
            <w:tcW w:w="1313" w:type="dxa"/>
            <w:vAlign w:val="center"/>
          </w:tcPr>
          <w:p w14:paraId="19366981" w14:textId="5FC7C24D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4.1</w:t>
            </w:r>
          </w:p>
        </w:tc>
        <w:tc>
          <w:tcPr>
            <w:tcW w:w="1208" w:type="dxa"/>
            <w:vAlign w:val="center"/>
          </w:tcPr>
          <w:p w14:paraId="577A42FE" w14:textId="75ECB20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2</w:t>
            </w:r>
          </w:p>
        </w:tc>
        <w:tc>
          <w:tcPr>
            <w:tcW w:w="1213" w:type="dxa"/>
            <w:vAlign w:val="center"/>
          </w:tcPr>
          <w:p w14:paraId="0868EEE8" w14:textId="740FCAE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-4</w:t>
            </w:r>
          </w:p>
        </w:tc>
        <w:tc>
          <w:tcPr>
            <w:tcW w:w="1226" w:type="dxa"/>
            <w:vAlign w:val="center"/>
          </w:tcPr>
          <w:p w14:paraId="3CA1EB96" w14:textId="7751D25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-7</w:t>
            </w:r>
          </w:p>
        </w:tc>
        <w:tc>
          <w:tcPr>
            <w:tcW w:w="1257" w:type="dxa"/>
            <w:vAlign w:val="center"/>
          </w:tcPr>
          <w:p w14:paraId="2AD7A0E7" w14:textId="6607890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8-10</w:t>
            </w:r>
          </w:p>
        </w:tc>
        <w:tc>
          <w:tcPr>
            <w:tcW w:w="1124" w:type="dxa"/>
            <w:vAlign w:val="center"/>
          </w:tcPr>
          <w:p w14:paraId="2D44755E" w14:textId="5D7BA5A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1-13</w:t>
            </w:r>
          </w:p>
        </w:tc>
        <w:tc>
          <w:tcPr>
            <w:tcW w:w="1274" w:type="dxa"/>
            <w:vAlign w:val="center"/>
          </w:tcPr>
          <w:p w14:paraId="36575A83" w14:textId="3F0F48B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4</w:t>
            </w:r>
          </w:p>
        </w:tc>
        <w:tc>
          <w:tcPr>
            <w:tcW w:w="1124" w:type="dxa"/>
            <w:vAlign w:val="center"/>
          </w:tcPr>
          <w:p w14:paraId="50381261" w14:textId="166DC73A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5</w:t>
            </w:r>
          </w:p>
        </w:tc>
        <w:tc>
          <w:tcPr>
            <w:tcW w:w="1029" w:type="dxa"/>
            <w:vAlign w:val="center"/>
          </w:tcPr>
          <w:p w14:paraId="1225F553" w14:textId="507C5EC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6</w:t>
            </w:r>
          </w:p>
        </w:tc>
      </w:tr>
      <w:tr w:rsidR="00C94BBC" w14:paraId="6B323C53" w14:textId="77777777" w:rsidTr="00E512A3">
        <w:tc>
          <w:tcPr>
            <w:tcW w:w="1313" w:type="dxa"/>
            <w:vAlign w:val="center"/>
          </w:tcPr>
          <w:p w14:paraId="11FE2FAF" w14:textId="76655FF3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4.2</w:t>
            </w:r>
          </w:p>
        </w:tc>
        <w:tc>
          <w:tcPr>
            <w:tcW w:w="1208" w:type="dxa"/>
            <w:vAlign w:val="center"/>
          </w:tcPr>
          <w:p w14:paraId="5F78078B" w14:textId="70A09A4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13" w:type="dxa"/>
            <w:vAlign w:val="center"/>
          </w:tcPr>
          <w:p w14:paraId="1AC63777" w14:textId="5C4C31F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226" w:type="dxa"/>
            <w:vAlign w:val="center"/>
          </w:tcPr>
          <w:p w14:paraId="414A8D26" w14:textId="7226DC20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257" w:type="dxa"/>
            <w:shd w:val="clear" w:color="auto" w:fill="E7E6E6" w:themeFill="background2"/>
            <w:vAlign w:val="center"/>
          </w:tcPr>
          <w:p w14:paraId="6415B821" w14:textId="336AD04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124" w:type="dxa"/>
            <w:vAlign w:val="center"/>
          </w:tcPr>
          <w:p w14:paraId="3045B536" w14:textId="440E49A4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274" w:type="dxa"/>
            <w:vAlign w:val="center"/>
          </w:tcPr>
          <w:p w14:paraId="7D45AFAE" w14:textId="732BDE7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</w:t>
            </w:r>
          </w:p>
        </w:tc>
        <w:tc>
          <w:tcPr>
            <w:tcW w:w="1124" w:type="dxa"/>
            <w:vAlign w:val="center"/>
          </w:tcPr>
          <w:p w14:paraId="7571A8F5" w14:textId="750326F1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246BBDDC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C94BBC" w14:paraId="1E06B96A" w14:textId="77777777" w:rsidTr="00E512A3">
        <w:tc>
          <w:tcPr>
            <w:tcW w:w="1313" w:type="dxa"/>
            <w:vAlign w:val="center"/>
          </w:tcPr>
          <w:p w14:paraId="3FC54507" w14:textId="5782EDDF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4.3</w:t>
            </w:r>
          </w:p>
        </w:tc>
        <w:tc>
          <w:tcPr>
            <w:tcW w:w="1208" w:type="dxa"/>
            <w:vAlign w:val="center"/>
          </w:tcPr>
          <w:p w14:paraId="0DF60266" w14:textId="12DC520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</w:t>
            </w:r>
          </w:p>
        </w:tc>
        <w:tc>
          <w:tcPr>
            <w:tcW w:w="1213" w:type="dxa"/>
            <w:vAlign w:val="center"/>
          </w:tcPr>
          <w:p w14:paraId="31C6C944" w14:textId="29438872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</w:t>
            </w:r>
          </w:p>
        </w:tc>
        <w:tc>
          <w:tcPr>
            <w:tcW w:w="1226" w:type="dxa"/>
            <w:vAlign w:val="center"/>
          </w:tcPr>
          <w:p w14:paraId="3223F0BF" w14:textId="1ED6563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</w:t>
            </w:r>
          </w:p>
        </w:tc>
        <w:tc>
          <w:tcPr>
            <w:tcW w:w="1257" w:type="dxa"/>
            <w:vAlign w:val="center"/>
          </w:tcPr>
          <w:p w14:paraId="27D7AE53" w14:textId="1FB5EC1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</w:t>
            </w:r>
          </w:p>
        </w:tc>
        <w:tc>
          <w:tcPr>
            <w:tcW w:w="1124" w:type="dxa"/>
            <w:shd w:val="clear" w:color="auto" w:fill="E7E6E6" w:themeFill="background2"/>
            <w:vAlign w:val="center"/>
          </w:tcPr>
          <w:p w14:paraId="18475EF3" w14:textId="31B7F74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  <w:tc>
          <w:tcPr>
            <w:tcW w:w="1274" w:type="dxa"/>
            <w:vAlign w:val="center"/>
          </w:tcPr>
          <w:p w14:paraId="05125DFB" w14:textId="1DB52FD3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</w:t>
            </w:r>
          </w:p>
        </w:tc>
        <w:tc>
          <w:tcPr>
            <w:tcW w:w="1124" w:type="dxa"/>
            <w:vAlign w:val="center"/>
          </w:tcPr>
          <w:p w14:paraId="2CAC2786" w14:textId="4AF86F8B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</w:t>
            </w:r>
          </w:p>
        </w:tc>
        <w:tc>
          <w:tcPr>
            <w:tcW w:w="1029" w:type="dxa"/>
            <w:shd w:val="clear" w:color="auto" w:fill="E7E6E6" w:themeFill="background2"/>
            <w:vAlign w:val="center"/>
          </w:tcPr>
          <w:p w14:paraId="63750224" w14:textId="7777777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443E89" w14:paraId="1A7EC514" w14:textId="77777777" w:rsidTr="00E512A3">
        <w:tc>
          <w:tcPr>
            <w:tcW w:w="1313" w:type="dxa"/>
            <w:vAlign w:val="center"/>
          </w:tcPr>
          <w:p w14:paraId="5E15E6A2" w14:textId="33160ED9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</w:rPr>
            </w:pPr>
            <w:r w:rsidRPr="00E80780">
              <w:rPr>
                <w:b/>
              </w:rPr>
              <w:t>4.4</w:t>
            </w:r>
          </w:p>
        </w:tc>
        <w:tc>
          <w:tcPr>
            <w:tcW w:w="1208" w:type="dxa"/>
            <w:vAlign w:val="center"/>
          </w:tcPr>
          <w:p w14:paraId="093DB85C" w14:textId="1314E481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2</w:t>
            </w:r>
          </w:p>
        </w:tc>
        <w:tc>
          <w:tcPr>
            <w:tcW w:w="1213" w:type="dxa"/>
            <w:vAlign w:val="center"/>
          </w:tcPr>
          <w:p w14:paraId="1FD65D4B" w14:textId="3D399F5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-4</w:t>
            </w:r>
          </w:p>
        </w:tc>
        <w:tc>
          <w:tcPr>
            <w:tcW w:w="1226" w:type="dxa"/>
            <w:vAlign w:val="center"/>
          </w:tcPr>
          <w:p w14:paraId="7DC5BEBD" w14:textId="725E9D55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5-6</w:t>
            </w:r>
          </w:p>
        </w:tc>
        <w:tc>
          <w:tcPr>
            <w:tcW w:w="1257" w:type="dxa"/>
            <w:vAlign w:val="center"/>
          </w:tcPr>
          <w:p w14:paraId="26335737" w14:textId="40DE695E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7-8</w:t>
            </w:r>
          </w:p>
        </w:tc>
        <w:tc>
          <w:tcPr>
            <w:tcW w:w="1124" w:type="dxa"/>
            <w:vAlign w:val="center"/>
          </w:tcPr>
          <w:p w14:paraId="1AA5AAE1" w14:textId="6BAEFD3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9-10</w:t>
            </w:r>
          </w:p>
        </w:tc>
        <w:tc>
          <w:tcPr>
            <w:tcW w:w="1274" w:type="dxa"/>
            <w:vAlign w:val="center"/>
          </w:tcPr>
          <w:p w14:paraId="609941AB" w14:textId="6217A43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1-12</w:t>
            </w:r>
          </w:p>
        </w:tc>
        <w:tc>
          <w:tcPr>
            <w:tcW w:w="1124" w:type="dxa"/>
            <w:vAlign w:val="center"/>
          </w:tcPr>
          <w:p w14:paraId="72792558" w14:textId="04823DBC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3-14</w:t>
            </w:r>
          </w:p>
        </w:tc>
        <w:tc>
          <w:tcPr>
            <w:tcW w:w="1029" w:type="dxa"/>
            <w:vAlign w:val="center"/>
          </w:tcPr>
          <w:p w14:paraId="2C9A9436" w14:textId="6B5E592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5</w:t>
            </w:r>
          </w:p>
        </w:tc>
      </w:tr>
      <w:tr w:rsidR="00443E89" w14:paraId="49F377A5" w14:textId="77777777" w:rsidTr="00E512A3">
        <w:tc>
          <w:tcPr>
            <w:tcW w:w="1313" w:type="dxa"/>
            <w:vAlign w:val="center"/>
          </w:tcPr>
          <w:p w14:paraId="48EAE676" w14:textId="6CD42B78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  <w:r w:rsidRPr="00E80780">
              <w:rPr>
                <w:b/>
                <w:sz w:val="22"/>
                <w:szCs w:val="22"/>
              </w:rPr>
              <w:t>Exam Style Questions</w:t>
            </w:r>
          </w:p>
        </w:tc>
        <w:tc>
          <w:tcPr>
            <w:tcW w:w="1208" w:type="dxa"/>
            <w:vAlign w:val="center"/>
          </w:tcPr>
          <w:p w14:paraId="769825FD" w14:textId="1B78F8C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-5</w:t>
            </w:r>
          </w:p>
        </w:tc>
        <w:tc>
          <w:tcPr>
            <w:tcW w:w="1213" w:type="dxa"/>
            <w:vAlign w:val="center"/>
          </w:tcPr>
          <w:p w14:paraId="45F6550B" w14:textId="524837D7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6-11</w:t>
            </w:r>
          </w:p>
        </w:tc>
        <w:tc>
          <w:tcPr>
            <w:tcW w:w="1226" w:type="dxa"/>
            <w:vAlign w:val="center"/>
          </w:tcPr>
          <w:p w14:paraId="162963D6" w14:textId="65E9BE06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2-17</w:t>
            </w:r>
          </w:p>
        </w:tc>
        <w:tc>
          <w:tcPr>
            <w:tcW w:w="1257" w:type="dxa"/>
            <w:vAlign w:val="center"/>
          </w:tcPr>
          <w:p w14:paraId="4CE7BE3E" w14:textId="66D0355A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18-23</w:t>
            </w:r>
          </w:p>
        </w:tc>
        <w:tc>
          <w:tcPr>
            <w:tcW w:w="1124" w:type="dxa"/>
            <w:vAlign w:val="center"/>
          </w:tcPr>
          <w:p w14:paraId="717A1E85" w14:textId="533C0449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24-29</w:t>
            </w:r>
          </w:p>
        </w:tc>
        <w:tc>
          <w:tcPr>
            <w:tcW w:w="1274" w:type="dxa"/>
            <w:vAlign w:val="center"/>
          </w:tcPr>
          <w:p w14:paraId="74F1D7E3" w14:textId="2808A5BF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0-35</w:t>
            </w:r>
          </w:p>
        </w:tc>
        <w:tc>
          <w:tcPr>
            <w:tcW w:w="1124" w:type="dxa"/>
            <w:vAlign w:val="center"/>
          </w:tcPr>
          <w:p w14:paraId="7CF41E2A" w14:textId="0D7A8A16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36-40</w:t>
            </w:r>
          </w:p>
        </w:tc>
        <w:tc>
          <w:tcPr>
            <w:tcW w:w="1029" w:type="dxa"/>
            <w:vAlign w:val="center"/>
          </w:tcPr>
          <w:p w14:paraId="3C363774" w14:textId="5561FAB8" w:rsidR="003B2729" w:rsidRDefault="003B2729" w:rsidP="003B2729">
            <w:pPr>
              <w:pStyle w:val="Standard"/>
              <w:tabs>
                <w:tab w:val="right" w:pos="5812"/>
              </w:tabs>
              <w:jc w:val="center"/>
            </w:pPr>
            <w:r>
              <w:t>41</w:t>
            </w:r>
            <w:r w:rsidR="004F19D7">
              <w:t>-43</w:t>
            </w:r>
          </w:p>
        </w:tc>
      </w:tr>
      <w:tr w:rsidR="00443E89" w14:paraId="5CFF015B" w14:textId="77777777" w:rsidTr="00E512A3">
        <w:tc>
          <w:tcPr>
            <w:tcW w:w="1313" w:type="dxa"/>
            <w:vAlign w:val="center"/>
          </w:tcPr>
          <w:p w14:paraId="3456EC14" w14:textId="112AE4C1" w:rsidR="003B2729" w:rsidRPr="00E80780" w:rsidRDefault="003B2729" w:rsidP="003B2729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ar 11 Topics</w:t>
            </w:r>
          </w:p>
        </w:tc>
        <w:tc>
          <w:tcPr>
            <w:tcW w:w="1208" w:type="dxa"/>
            <w:vAlign w:val="center"/>
          </w:tcPr>
          <w:p w14:paraId="3639E1EF" w14:textId="0EC19656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6" w:history="1">
              <w:r w:rsidR="003B2729" w:rsidRPr="0023448D">
                <w:rPr>
                  <w:rStyle w:val="Hyperlink"/>
                </w:rPr>
                <w:t>1.1</w:t>
              </w:r>
            </w:hyperlink>
          </w:p>
          <w:p w14:paraId="05AB88E5" w14:textId="23E251E3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7" w:history="1">
              <w:r w:rsidR="003B2729" w:rsidRPr="0023448D">
                <w:rPr>
                  <w:rStyle w:val="Hyperlink"/>
                </w:rPr>
                <w:t>2.1-2.2</w:t>
              </w:r>
            </w:hyperlink>
          </w:p>
        </w:tc>
        <w:tc>
          <w:tcPr>
            <w:tcW w:w="1213" w:type="dxa"/>
            <w:vAlign w:val="center"/>
          </w:tcPr>
          <w:p w14:paraId="20AF7390" w14:textId="7ACCA0B4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8" w:history="1">
              <w:r w:rsidR="003B2729" w:rsidRPr="0023448D">
                <w:rPr>
                  <w:rStyle w:val="Hyperlink"/>
                </w:rPr>
                <w:t>1.3</w:t>
              </w:r>
            </w:hyperlink>
            <w:r w:rsidR="003B2729">
              <w:t xml:space="preserve">, </w:t>
            </w:r>
            <w:hyperlink r:id="rId9" w:history="1">
              <w:r w:rsidR="003B2729" w:rsidRPr="0023448D">
                <w:rPr>
                  <w:rStyle w:val="Hyperlink"/>
                </w:rPr>
                <w:t>2.3</w:t>
              </w:r>
            </w:hyperlink>
            <w:r w:rsidR="003B2729">
              <w:t xml:space="preserve">, </w:t>
            </w:r>
            <w:hyperlink r:id="rId10" w:history="1">
              <w:r w:rsidR="003B2729" w:rsidRPr="0023448D">
                <w:rPr>
                  <w:rStyle w:val="Hyperlink"/>
                </w:rPr>
                <w:t>4.3</w:t>
              </w:r>
            </w:hyperlink>
          </w:p>
        </w:tc>
        <w:tc>
          <w:tcPr>
            <w:tcW w:w="1226" w:type="dxa"/>
            <w:vAlign w:val="center"/>
          </w:tcPr>
          <w:p w14:paraId="0D8B0F7E" w14:textId="67755C21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1" w:history="1">
              <w:r w:rsidR="003B2729" w:rsidRPr="0023448D">
                <w:rPr>
                  <w:rStyle w:val="Hyperlink"/>
                </w:rPr>
                <w:t>6.1</w:t>
              </w:r>
            </w:hyperlink>
          </w:p>
          <w:p w14:paraId="05F121E6" w14:textId="3BFDBDCD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2" w:history="1">
              <w:r w:rsidR="003B2729" w:rsidRPr="0023448D">
                <w:rPr>
                  <w:rStyle w:val="Hyperlink"/>
                </w:rPr>
                <w:t>4.1-4.2</w:t>
              </w:r>
            </w:hyperlink>
          </w:p>
        </w:tc>
        <w:tc>
          <w:tcPr>
            <w:tcW w:w="1257" w:type="dxa"/>
            <w:vAlign w:val="center"/>
          </w:tcPr>
          <w:p w14:paraId="0EAE2C14" w14:textId="0BFA0986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3" w:history="1">
              <w:r w:rsidR="003B2729" w:rsidRPr="0023448D">
                <w:rPr>
                  <w:rStyle w:val="Hyperlink"/>
                </w:rPr>
                <w:t>3.3</w:t>
              </w:r>
            </w:hyperlink>
          </w:p>
        </w:tc>
        <w:tc>
          <w:tcPr>
            <w:tcW w:w="1124" w:type="dxa"/>
            <w:vAlign w:val="center"/>
          </w:tcPr>
          <w:p w14:paraId="4ADDC598" w14:textId="44F7AB1E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4" w:history="1">
              <w:r w:rsidR="003B2729" w:rsidRPr="0023448D">
                <w:rPr>
                  <w:rStyle w:val="Hyperlink"/>
                </w:rPr>
                <w:t>5.1-5.3</w:t>
              </w:r>
            </w:hyperlink>
          </w:p>
        </w:tc>
        <w:tc>
          <w:tcPr>
            <w:tcW w:w="1274" w:type="dxa"/>
            <w:vAlign w:val="center"/>
          </w:tcPr>
          <w:p w14:paraId="38F23940" w14:textId="63DF0494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5" w:history="1">
              <w:r w:rsidR="003B2729" w:rsidRPr="0023448D">
                <w:rPr>
                  <w:rStyle w:val="Hyperlink"/>
                </w:rPr>
                <w:t>4.4</w:t>
              </w:r>
            </w:hyperlink>
          </w:p>
        </w:tc>
        <w:tc>
          <w:tcPr>
            <w:tcW w:w="1124" w:type="dxa"/>
            <w:vAlign w:val="center"/>
          </w:tcPr>
          <w:p w14:paraId="73F65A87" w14:textId="25F36A4E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6" w:history="1">
              <w:r w:rsidR="003B2729" w:rsidRPr="0023448D">
                <w:rPr>
                  <w:rStyle w:val="Hyperlink"/>
                </w:rPr>
                <w:t>3.4</w:t>
              </w:r>
            </w:hyperlink>
          </w:p>
          <w:p w14:paraId="3F8B2EB5" w14:textId="7F196DCC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7" w:history="1">
              <w:r w:rsidR="003B2729" w:rsidRPr="0023448D">
                <w:rPr>
                  <w:rStyle w:val="Hyperlink"/>
                </w:rPr>
                <w:t>6.2-6.3</w:t>
              </w:r>
            </w:hyperlink>
          </w:p>
        </w:tc>
        <w:tc>
          <w:tcPr>
            <w:tcW w:w="1029" w:type="dxa"/>
            <w:vAlign w:val="center"/>
          </w:tcPr>
          <w:p w14:paraId="7E581D5E" w14:textId="076B6A56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8" w:history="1">
              <w:r w:rsidR="003B2729" w:rsidRPr="0023448D">
                <w:rPr>
                  <w:rStyle w:val="Hyperlink"/>
                </w:rPr>
                <w:t>3.1-3.2</w:t>
              </w:r>
            </w:hyperlink>
          </w:p>
          <w:p w14:paraId="598BA327" w14:textId="43A47F72" w:rsidR="003B2729" w:rsidRDefault="007B6F21" w:rsidP="003B2729">
            <w:pPr>
              <w:pStyle w:val="Standard"/>
              <w:tabs>
                <w:tab w:val="right" w:pos="5812"/>
              </w:tabs>
              <w:jc w:val="center"/>
            </w:pPr>
            <w:hyperlink r:id="rId19" w:history="1">
              <w:r w:rsidR="003B2729" w:rsidRPr="0023448D">
                <w:rPr>
                  <w:rStyle w:val="Hyperlink"/>
                </w:rPr>
                <w:t>1.2</w:t>
              </w:r>
            </w:hyperlink>
          </w:p>
        </w:tc>
      </w:tr>
      <w:tr w:rsidR="007B6F21" w14:paraId="389AB864" w14:textId="77777777" w:rsidTr="00E512A3">
        <w:tc>
          <w:tcPr>
            <w:tcW w:w="1313" w:type="dxa"/>
            <w:vMerge w:val="restart"/>
            <w:vAlign w:val="center"/>
          </w:tcPr>
          <w:p w14:paraId="5A4E78A6" w14:textId="2865385F" w:rsidR="007B6F21" w:rsidRPr="00E80780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  <w:r w:rsidRPr="00E80780">
              <w:rPr>
                <w:b/>
                <w:sz w:val="22"/>
                <w:szCs w:val="22"/>
              </w:rPr>
              <w:t>Practice Program</w:t>
            </w:r>
            <w:r>
              <w:rPr>
                <w:b/>
                <w:sz w:val="22"/>
                <w:szCs w:val="22"/>
              </w:rPr>
              <w:t>s</w:t>
            </w:r>
          </w:p>
          <w:p w14:paraId="66BFC155" w14:textId="751ECDBE" w:rsidR="007B6F21" w:rsidRPr="00E80780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08" w:type="dxa"/>
            <w:vAlign w:val="center"/>
          </w:tcPr>
          <w:p w14:paraId="6568CC84" w14:textId="16656A23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213" w:type="dxa"/>
            <w:vAlign w:val="center"/>
          </w:tcPr>
          <w:p w14:paraId="007AE0B7" w14:textId="132E128A" w:rsidR="007B6F21" w:rsidRPr="00565F68" w:rsidRDefault="007B6F21" w:rsidP="007B6F21">
            <w:pPr>
              <w:jc w:val="center"/>
              <w:rPr>
                <w:sz w:val="18"/>
                <w:szCs w:val="18"/>
              </w:rPr>
            </w:pPr>
            <w:hyperlink r:id="rId20" w:history="1">
              <w:r w:rsidRPr="00565F68">
                <w:rPr>
                  <w:rStyle w:val="Hyperlink"/>
                  <w:sz w:val="18"/>
                  <w:szCs w:val="18"/>
                </w:rPr>
                <w:t>Energy Calculations</w:t>
              </w:r>
            </w:hyperlink>
          </w:p>
        </w:tc>
        <w:tc>
          <w:tcPr>
            <w:tcW w:w="1226" w:type="dxa"/>
            <w:vAlign w:val="center"/>
          </w:tcPr>
          <w:p w14:paraId="050B6A28" w14:textId="698A03F5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1" w:history="1">
              <w:r w:rsidRPr="00565F68">
                <w:rPr>
                  <w:rStyle w:val="Hyperlink"/>
                  <w:sz w:val="18"/>
                  <w:szCs w:val="18"/>
                </w:rPr>
                <w:t>Unit Conversion</w:t>
              </w:r>
            </w:hyperlink>
          </w:p>
        </w:tc>
        <w:tc>
          <w:tcPr>
            <w:tcW w:w="1257" w:type="dxa"/>
            <w:vAlign w:val="center"/>
          </w:tcPr>
          <w:p w14:paraId="21F43150" w14:textId="6EC6C74F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2" w:history="1">
              <w:r w:rsidRPr="00565F68">
                <w:rPr>
                  <w:rStyle w:val="Hyperlink"/>
                  <w:sz w:val="18"/>
                  <w:szCs w:val="18"/>
                </w:rPr>
                <w:t>Acids and Bases</w:t>
              </w:r>
            </w:hyperlink>
          </w:p>
        </w:tc>
        <w:tc>
          <w:tcPr>
            <w:tcW w:w="1124" w:type="dxa"/>
            <w:vAlign w:val="center"/>
          </w:tcPr>
          <w:p w14:paraId="3014928D" w14:textId="5AD924D3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3" w:history="1">
              <w:r w:rsidRPr="00565F68">
                <w:rPr>
                  <w:rStyle w:val="Hyperlink"/>
                  <w:sz w:val="18"/>
                  <w:szCs w:val="18"/>
                </w:rPr>
                <w:t>Equilibrium Problems</w:t>
              </w:r>
            </w:hyperlink>
          </w:p>
        </w:tc>
        <w:tc>
          <w:tcPr>
            <w:tcW w:w="1274" w:type="dxa"/>
            <w:vAlign w:val="center"/>
          </w:tcPr>
          <w:p w14:paraId="20470686" w14:textId="576687B2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4" w:history="1">
              <w:r w:rsidRPr="00565F68">
                <w:rPr>
                  <w:rStyle w:val="Hyperlink"/>
                  <w:sz w:val="18"/>
                  <w:szCs w:val="18"/>
                </w:rPr>
                <w:t>Organic Products</w:t>
              </w:r>
            </w:hyperlink>
          </w:p>
        </w:tc>
        <w:tc>
          <w:tcPr>
            <w:tcW w:w="1124" w:type="dxa"/>
            <w:vAlign w:val="center"/>
          </w:tcPr>
          <w:p w14:paraId="5FD215F6" w14:textId="137097BA" w:rsidR="007B6F21" w:rsidRPr="00AC102F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5" w:history="1">
              <w:r w:rsidRPr="00565F68">
                <w:rPr>
                  <w:rStyle w:val="Hyperlink"/>
                  <w:sz w:val="18"/>
                  <w:szCs w:val="18"/>
                </w:rPr>
                <w:t>Redox Numbers</w:t>
              </w:r>
            </w:hyperlink>
          </w:p>
        </w:tc>
        <w:tc>
          <w:tcPr>
            <w:tcW w:w="1029" w:type="dxa"/>
            <w:vAlign w:val="center"/>
          </w:tcPr>
          <w:p w14:paraId="19A1674F" w14:textId="77860AD2" w:rsidR="007B6F21" w:rsidRPr="00AC102F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</w:p>
        </w:tc>
      </w:tr>
      <w:tr w:rsidR="007B6F21" w14:paraId="1B81851A" w14:textId="77777777" w:rsidTr="00E512A3">
        <w:tc>
          <w:tcPr>
            <w:tcW w:w="1313" w:type="dxa"/>
            <w:vMerge/>
            <w:vAlign w:val="center"/>
          </w:tcPr>
          <w:p w14:paraId="49DFBC5F" w14:textId="670588CA" w:rsidR="007B6F21" w:rsidRPr="00E80780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08" w:type="dxa"/>
            <w:vAlign w:val="center"/>
          </w:tcPr>
          <w:p w14:paraId="274A66C6" w14:textId="363D6792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213" w:type="dxa"/>
            <w:vAlign w:val="center"/>
          </w:tcPr>
          <w:p w14:paraId="6C5580BC" w14:textId="617968CD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6" w:history="1">
              <w:r w:rsidRPr="00565F68">
                <w:rPr>
                  <w:rStyle w:val="Hyperlink"/>
                  <w:sz w:val="18"/>
                  <w:szCs w:val="18"/>
                </w:rPr>
                <w:t>Comparing fuels</w:t>
              </w:r>
            </w:hyperlink>
          </w:p>
        </w:tc>
        <w:tc>
          <w:tcPr>
            <w:tcW w:w="1226" w:type="dxa"/>
            <w:vAlign w:val="center"/>
          </w:tcPr>
          <w:p w14:paraId="27389F17" w14:textId="09B65D16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7" w:history="1">
              <w:r w:rsidRPr="00565F68">
                <w:rPr>
                  <w:rStyle w:val="Hyperlink"/>
                  <w:sz w:val="18"/>
                  <w:szCs w:val="18"/>
                </w:rPr>
                <w:t xml:space="preserve">Calculations </w:t>
              </w:r>
            </w:hyperlink>
          </w:p>
        </w:tc>
        <w:tc>
          <w:tcPr>
            <w:tcW w:w="1257" w:type="dxa"/>
            <w:vAlign w:val="center"/>
          </w:tcPr>
          <w:p w14:paraId="423BF352" w14:textId="341DDBF3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8" w:history="1">
              <w:r w:rsidRPr="00565F68">
                <w:rPr>
                  <w:rStyle w:val="Hyperlink"/>
                  <w:sz w:val="18"/>
                  <w:szCs w:val="18"/>
                </w:rPr>
                <w:t>AAS Sample</w:t>
              </w:r>
            </w:hyperlink>
          </w:p>
        </w:tc>
        <w:tc>
          <w:tcPr>
            <w:tcW w:w="1124" w:type="dxa"/>
            <w:vAlign w:val="center"/>
          </w:tcPr>
          <w:p w14:paraId="10F272F3" w14:textId="788BD3A3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29" w:history="1">
              <w:r w:rsidRPr="00565F68">
                <w:rPr>
                  <w:rStyle w:val="Hyperlink"/>
                  <w:sz w:val="18"/>
                  <w:szCs w:val="18"/>
                </w:rPr>
                <w:t>Drawing Organic Compounds</w:t>
              </w:r>
            </w:hyperlink>
          </w:p>
        </w:tc>
        <w:tc>
          <w:tcPr>
            <w:tcW w:w="1274" w:type="dxa"/>
            <w:vAlign w:val="center"/>
          </w:tcPr>
          <w:p w14:paraId="403085CE" w14:textId="274316AB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30" w:history="1">
              <w:r w:rsidRPr="00565F68">
                <w:rPr>
                  <w:rStyle w:val="Hyperlink"/>
                  <w:sz w:val="18"/>
                  <w:szCs w:val="18"/>
                </w:rPr>
                <w:t>Organic Reactions</w:t>
              </w:r>
            </w:hyperlink>
          </w:p>
        </w:tc>
        <w:tc>
          <w:tcPr>
            <w:tcW w:w="1124" w:type="dxa"/>
            <w:vAlign w:val="center"/>
          </w:tcPr>
          <w:p w14:paraId="208A0C26" w14:textId="53C95ABD" w:rsidR="007B6F21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31" w:history="1">
              <w:r w:rsidRPr="00565F68">
                <w:rPr>
                  <w:rStyle w:val="Hyperlink"/>
                  <w:sz w:val="18"/>
                  <w:szCs w:val="18"/>
                </w:rPr>
                <w:t>Ionic Equations</w:t>
              </w:r>
            </w:hyperlink>
          </w:p>
        </w:tc>
        <w:tc>
          <w:tcPr>
            <w:tcW w:w="1029" w:type="dxa"/>
            <w:vAlign w:val="center"/>
          </w:tcPr>
          <w:p w14:paraId="6B00DF40" w14:textId="6C5A22D8" w:rsidR="007B6F21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</w:p>
        </w:tc>
      </w:tr>
      <w:tr w:rsidR="007B6F21" w14:paraId="3A3E9403" w14:textId="77777777" w:rsidTr="00E512A3">
        <w:tc>
          <w:tcPr>
            <w:tcW w:w="1313" w:type="dxa"/>
            <w:vMerge/>
            <w:vAlign w:val="center"/>
          </w:tcPr>
          <w:p w14:paraId="1C2F6C21" w14:textId="25EF6E99" w:rsidR="007B6F21" w:rsidRPr="00E80780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08" w:type="dxa"/>
            <w:vAlign w:val="center"/>
          </w:tcPr>
          <w:p w14:paraId="6253F11F" w14:textId="37C8C48F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213" w:type="dxa"/>
            <w:vAlign w:val="center"/>
          </w:tcPr>
          <w:p w14:paraId="495628DF" w14:textId="6EAADC79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32" w:history="1">
              <w:r w:rsidRPr="00565F68">
                <w:rPr>
                  <w:rStyle w:val="Hyperlink"/>
                  <w:sz w:val="18"/>
                  <w:szCs w:val="18"/>
                </w:rPr>
                <w:t>Half-equations</w:t>
              </w:r>
            </w:hyperlink>
          </w:p>
        </w:tc>
        <w:tc>
          <w:tcPr>
            <w:tcW w:w="1226" w:type="dxa"/>
            <w:vAlign w:val="center"/>
          </w:tcPr>
          <w:p w14:paraId="096AE176" w14:textId="2BD909AA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33" w:history="1">
              <w:r w:rsidRPr="00565F68">
                <w:rPr>
                  <w:rStyle w:val="Hyperlink"/>
                  <w:sz w:val="18"/>
                  <w:szCs w:val="18"/>
                </w:rPr>
                <w:t>Bonding properties</w:t>
              </w:r>
            </w:hyperlink>
          </w:p>
        </w:tc>
        <w:tc>
          <w:tcPr>
            <w:tcW w:w="1257" w:type="dxa"/>
            <w:vAlign w:val="center"/>
          </w:tcPr>
          <w:p w14:paraId="6458154D" w14:textId="40549467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34" w:history="1">
              <w:r w:rsidRPr="00565F68">
                <w:rPr>
                  <w:rStyle w:val="Hyperlink"/>
                  <w:sz w:val="18"/>
                  <w:szCs w:val="18"/>
                </w:rPr>
                <w:t>Electron Configuration</w:t>
              </w:r>
            </w:hyperlink>
          </w:p>
        </w:tc>
        <w:tc>
          <w:tcPr>
            <w:tcW w:w="1124" w:type="dxa"/>
            <w:vAlign w:val="center"/>
          </w:tcPr>
          <w:p w14:paraId="223615F9" w14:textId="07CDFE80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35" w:history="1">
              <w:r w:rsidRPr="00565F68">
                <w:rPr>
                  <w:rStyle w:val="Hyperlink"/>
                  <w:sz w:val="18"/>
                  <w:szCs w:val="18"/>
                </w:rPr>
                <w:t>Naming Organic Compounds</w:t>
              </w:r>
            </w:hyperlink>
          </w:p>
        </w:tc>
        <w:tc>
          <w:tcPr>
            <w:tcW w:w="1274" w:type="dxa"/>
            <w:vAlign w:val="center"/>
          </w:tcPr>
          <w:p w14:paraId="0FF5B39F" w14:textId="04A92821" w:rsidR="007B6F21" w:rsidRPr="00565F68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sz w:val="18"/>
                <w:szCs w:val="18"/>
              </w:rPr>
            </w:pPr>
            <w:hyperlink r:id="rId36" w:history="1">
              <w:r w:rsidRPr="00565F68">
                <w:rPr>
                  <w:rStyle w:val="Hyperlink"/>
                  <w:sz w:val="18"/>
                  <w:szCs w:val="18"/>
                </w:rPr>
                <w:t>Polymers and Monomers</w:t>
              </w:r>
            </w:hyperlink>
          </w:p>
        </w:tc>
        <w:tc>
          <w:tcPr>
            <w:tcW w:w="1124" w:type="dxa"/>
            <w:vAlign w:val="center"/>
          </w:tcPr>
          <w:p w14:paraId="5FF89D26" w14:textId="6875333B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hyperlink r:id="rId37" w:history="1">
              <w:r w:rsidRPr="00565F68">
                <w:rPr>
                  <w:rStyle w:val="Hyperlink"/>
                  <w:sz w:val="18"/>
                  <w:szCs w:val="18"/>
                </w:rPr>
                <w:t>Drawing Small Molecules</w:t>
              </w:r>
            </w:hyperlink>
          </w:p>
        </w:tc>
        <w:tc>
          <w:tcPr>
            <w:tcW w:w="1029" w:type="dxa"/>
            <w:vAlign w:val="center"/>
          </w:tcPr>
          <w:p w14:paraId="5FB19218" w14:textId="58F7A723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</w:p>
        </w:tc>
      </w:tr>
      <w:tr w:rsidR="007B6F21" w14:paraId="13E17797" w14:textId="77777777" w:rsidTr="00E512A3">
        <w:tc>
          <w:tcPr>
            <w:tcW w:w="1313" w:type="dxa"/>
            <w:vAlign w:val="center"/>
          </w:tcPr>
          <w:p w14:paraId="71EBFCEC" w14:textId="19D09D60" w:rsidR="007B6F21" w:rsidRPr="00E80780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208" w:type="dxa"/>
            <w:vAlign w:val="center"/>
          </w:tcPr>
          <w:p w14:paraId="15683C1F" w14:textId="77777777" w:rsidR="007B6F21" w:rsidRPr="00741EC3" w:rsidRDefault="007B6F21" w:rsidP="007B6F21">
            <w:pPr>
              <w:pStyle w:val="TableContents"/>
              <w:jc w:val="center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Formative Test</w:t>
            </w:r>
          </w:p>
          <w:p w14:paraId="0552D26A" w14:textId="5AD73DFD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465B15">
              <w:rPr>
                <w:sz w:val="22"/>
                <w:szCs w:val="22"/>
              </w:rPr>
              <w:t>Topic 4</w:t>
            </w:r>
          </w:p>
        </w:tc>
        <w:tc>
          <w:tcPr>
            <w:tcW w:w="1213" w:type="dxa"/>
            <w:vAlign w:val="center"/>
          </w:tcPr>
          <w:p w14:paraId="555ED68B" w14:textId="1C974DE5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465B15">
              <w:rPr>
                <w:sz w:val="22"/>
                <w:szCs w:val="22"/>
              </w:rPr>
              <w:t>Revision for Topic 4</w:t>
            </w:r>
          </w:p>
        </w:tc>
        <w:tc>
          <w:tcPr>
            <w:tcW w:w="1226" w:type="dxa"/>
            <w:vAlign w:val="center"/>
          </w:tcPr>
          <w:p w14:paraId="32596884" w14:textId="420C966C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465B15">
              <w:rPr>
                <w:sz w:val="22"/>
                <w:szCs w:val="22"/>
              </w:rPr>
              <w:t>Revision for Topic 4</w:t>
            </w:r>
          </w:p>
        </w:tc>
        <w:tc>
          <w:tcPr>
            <w:tcW w:w="1257" w:type="dxa"/>
            <w:vAlign w:val="center"/>
          </w:tcPr>
          <w:p w14:paraId="7122450E" w14:textId="26806F77" w:rsidR="007B6F21" w:rsidRPr="00741EC3" w:rsidRDefault="007B6F21" w:rsidP="007B6F21">
            <w:pPr>
              <w:pStyle w:val="TableContents"/>
              <w:jc w:val="center"/>
              <w:rPr>
                <w:i/>
                <w:iCs/>
                <w:sz w:val="22"/>
                <w:szCs w:val="22"/>
              </w:rPr>
            </w:pPr>
            <w:r w:rsidRPr="00C73656">
              <w:rPr>
                <w:b/>
                <w:bCs/>
                <w:i/>
                <w:iCs/>
                <w:sz w:val="22"/>
                <w:szCs w:val="22"/>
              </w:rPr>
              <w:t xml:space="preserve">Summative </w:t>
            </w:r>
            <w:r>
              <w:rPr>
                <w:i/>
                <w:iCs/>
                <w:sz w:val="22"/>
                <w:szCs w:val="22"/>
              </w:rPr>
              <w:t>Test</w:t>
            </w:r>
          </w:p>
          <w:p w14:paraId="2B0B5783" w14:textId="4AC00D4A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465B15">
              <w:rPr>
                <w:sz w:val="22"/>
                <w:szCs w:val="22"/>
              </w:rPr>
              <w:t>Topic 4</w:t>
            </w:r>
          </w:p>
        </w:tc>
        <w:tc>
          <w:tcPr>
            <w:tcW w:w="1124" w:type="dxa"/>
            <w:vAlign w:val="center"/>
          </w:tcPr>
          <w:p w14:paraId="6D2901F9" w14:textId="69DE6947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465B15">
              <w:rPr>
                <w:bCs/>
                <w:sz w:val="22"/>
                <w:szCs w:val="22"/>
              </w:rPr>
              <w:t>Trial Exam 1</w:t>
            </w:r>
          </w:p>
        </w:tc>
        <w:tc>
          <w:tcPr>
            <w:tcW w:w="1274" w:type="dxa"/>
            <w:vAlign w:val="center"/>
          </w:tcPr>
          <w:p w14:paraId="593D8EF0" w14:textId="6D3FEF1F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465B15">
              <w:rPr>
                <w:bCs/>
                <w:sz w:val="22"/>
                <w:szCs w:val="22"/>
              </w:rPr>
              <w:t xml:space="preserve">Trial Exam </w:t>
            </w:r>
            <w:r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1124" w:type="dxa"/>
            <w:vAlign w:val="center"/>
          </w:tcPr>
          <w:p w14:paraId="29A1732B" w14:textId="57330703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465B15">
              <w:rPr>
                <w:bCs/>
                <w:sz w:val="22"/>
                <w:szCs w:val="22"/>
              </w:rPr>
              <w:t xml:space="preserve">Trial Exam </w:t>
            </w:r>
            <w:r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1029" w:type="dxa"/>
            <w:vAlign w:val="center"/>
          </w:tcPr>
          <w:p w14:paraId="750D5DAE" w14:textId="77777777" w:rsidR="007B6F21" w:rsidRPr="00465B15" w:rsidRDefault="007B6F21" w:rsidP="007B6F21">
            <w:pPr>
              <w:pStyle w:val="TableContents"/>
              <w:jc w:val="center"/>
              <w:rPr>
                <w:b/>
                <w:bCs/>
                <w:sz w:val="22"/>
                <w:szCs w:val="22"/>
              </w:rPr>
            </w:pPr>
            <w:r w:rsidRPr="00465B15">
              <w:rPr>
                <w:b/>
                <w:bCs/>
                <w:sz w:val="22"/>
                <w:szCs w:val="22"/>
              </w:rPr>
              <w:t>Real Exam</w:t>
            </w:r>
          </w:p>
          <w:p w14:paraId="1CCFCCAE" w14:textId="77777777" w:rsidR="007B6F21" w:rsidRPr="00465B15" w:rsidRDefault="007B6F21" w:rsidP="007B6F21">
            <w:pPr>
              <w:pStyle w:val="TableContents"/>
              <w:jc w:val="center"/>
              <w:rPr>
                <w:sz w:val="22"/>
                <w:szCs w:val="22"/>
              </w:rPr>
            </w:pPr>
            <w:r w:rsidRPr="00465B15">
              <w:rPr>
                <w:sz w:val="22"/>
                <w:szCs w:val="22"/>
              </w:rPr>
              <w:t>on</w:t>
            </w:r>
          </w:p>
          <w:p w14:paraId="31CBF444" w14:textId="646C1291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>
              <w:rPr>
                <w:b/>
                <w:bCs/>
                <w:sz w:val="22"/>
                <w:szCs w:val="22"/>
              </w:rPr>
              <w:t>Tue</w:t>
            </w:r>
            <w:r w:rsidRPr="00465839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9</w:t>
            </w:r>
            <w:r w:rsidRPr="00465839">
              <w:rPr>
                <w:b/>
                <w:bCs/>
                <w:sz w:val="22"/>
                <w:szCs w:val="22"/>
              </w:rPr>
              <w:t>/11</w:t>
            </w:r>
          </w:p>
        </w:tc>
      </w:tr>
      <w:tr w:rsidR="007B6F21" w14:paraId="58830764" w14:textId="77777777" w:rsidTr="00E512A3">
        <w:tc>
          <w:tcPr>
            <w:tcW w:w="1313" w:type="dxa"/>
            <w:vAlign w:val="center"/>
          </w:tcPr>
          <w:p w14:paraId="4BD0B9B3" w14:textId="39ABEABE" w:rsidR="007B6F21" w:rsidRPr="00E80780" w:rsidRDefault="007B6F21" w:rsidP="007B6F21">
            <w:pPr>
              <w:pStyle w:val="Standard"/>
              <w:tabs>
                <w:tab w:val="right" w:pos="5812"/>
              </w:tabs>
              <w:jc w:val="center"/>
              <w:rPr>
                <w:b/>
                <w:sz w:val="22"/>
                <w:szCs w:val="22"/>
              </w:rPr>
            </w:pPr>
            <w:proofErr w:type="spellStart"/>
            <w:r w:rsidRPr="00E80780">
              <w:rPr>
                <w:b/>
                <w:sz w:val="22"/>
                <w:szCs w:val="22"/>
              </w:rPr>
              <w:t>Summarise</w:t>
            </w:r>
            <w:proofErr w:type="spellEnd"/>
            <w:r w:rsidRPr="00E80780">
              <w:rPr>
                <w:b/>
                <w:sz w:val="22"/>
                <w:szCs w:val="22"/>
              </w:rPr>
              <w:t xml:space="preserve"> </w:t>
            </w:r>
            <w:r w:rsidRPr="00E80780">
              <w:rPr>
                <w:sz w:val="20"/>
                <w:szCs w:val="20"/>
              </w:rPr>
              <w:t>(from Learning Intentions)</w:t>
            </w:r>
          </w:p>
        </w:tc>
        <w:tc>
          <w:tcPr>
            <w:tcW w:w="1208" w:type="dxa"/>
            <w:vAlign w:val="center"/>
          </w:tcPr>
          <w:p w14:paraId="17E1B987" w14:textId="77777777" w:rsidR="007B6F21" w:rsidRPr="001D15E0" w:rsidRDefault="007B6F21" w:rsidP="007B6F21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1D15E0">
              <w:rPr>
                <w:i/>
                <w:iCs/>
                <w:sz w:val="20"/>
                <w:szCs w:val="20"/>
              </w:rPr>
              <w:t>Summarise</w:t>
            </w:r>
            <w:proofErr w:type="spellEnd"/>
          </w:p>
          <w:p w14:paraId="2170F161" w14:textId="499727DE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iCs/>
                <w:sz w:val="20"/>
                <w:szCs w:val="20"/>
              </w:rPr>
              <w:t>1.1 – 1.3</w:t>
            </w:r>
          </w:p>
        </w:tc>
        <w:tc>
          <w:tcPr>
            <w:tcW w:w="1213" w:type="dxa"/>
            <w:vAlign w:val="center"/>
          </w:tcPr>
          <w:p w14:paraId="78AC8C1F" w14:textId="77777777" w:rsidR="007B6F21" w:rsidRPr="001D15E0" w:rsidRDefault="007B6F21" w:rsidP="007B6F21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1D15E0">
              <w:rPr>
                <w:i/>
                <w:iCs/>
                <w:sz w:val="20"/>
                <w:szCs w:val="20"/>
              </w:rPr>
              <w:t>Summarise</w:t>
            </w:r>
            <w:proofErr w:type="spellEnd"/>
          </w:p>
          <w:p w14:paraId="04E8D88E" w14:textId="0E887BB3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1.</w:t>
            </w:r>
            <w:r>
              <w:rPr>
                <w:i/>
                <w:sz w:val="20"/>
                <w:szCs w:val="20"/>
              </w:rPr>
              <w:t>4</w:t>
            </w:r>
            <w:r w:rsidRPr="001D15E0">
              <w:rPr>
                <w:i/>
                <w:sz w:val="20"/>
                <w:szCs w:val="20"/>
              </w:rPr>
              <w:t xml:space="preserve"> – 1.5</w:t>
            </w:r>
          </w:p>
        </w:tc>
        <w:tc>
          <w:tcPr>
            <w:tcW w:w="1226" w:type="dxa"/>
            <w:vAlign w:val="center"/>
          </w:tcPr>
          <w:p w14:paraId="639E7EC5" w14:textId="77777777" w:rsidR="007B6F21" w:rsidRPr="001D15E0" w:rsidRDefault="007B6F21" w:rsidP="007B6F21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1D15E0">
              <w:rPr>
                <w:i/>
                <w:iCs/>
                <w:sz w:val="20"/>
                <w:szCs w:val="20"/>
              </w:rPr>
              <w:t>Summarise</w:t>
            </w:r>
            <w:proofErr w:type="spellEnd"/>
          </w:p>
          <w:p w14:paraId="73C8698B" w14:textId="52722D32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2.1 – 2.3</w:t>
            </w:r>
          </w:p>
        </w:tc>
        <w:tc>
          <w:tcPr>
            <w:tcW w:w="1257" w:type="dxa"/>
            <w:vAlign w:val="center"/>
          </w:tcPr>
          <w:p w14:paraId="3947BD0F" w14:textId="77777777" w:rsidR="007B6F21" w:rsidRPr="001D15E0" w:rsidRDefault="007B6F21" w:rsidP="007B6F21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1D15E0">
              <w:rPr>
                <w:i/>
                <w:iCs/>
                <w:sz w:val="20"/>
                <w:szCs w:val="20"/>
              </w:rPr>
              <w:t>Summarise</w:t>
            </w:r>
            <w:proofErr w:type="spellEnd"/>
          </w:p>
          <w:p w14:paraId="6A85EEE8" w14:textId="102CC2D1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3.1 – 3.5</w:t>
            </w:r>
          </w:p>
        </w:tc>
        <w:tc>
          <w:tcPr>
            <w:tcW w:w="1124" w:type="dxa"/>
            <w:vAlign w:val="center"/>
          </w:tcPr>
          <w:p w14:paraId="756BFD0A" w14:textId="77777777" w:rsidR="007B6F21" w:rsidRPr="001D15E0" w:rsidRDefault="007B6F21" w:rsidP="007B6F21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1D15E0">
              <w:rPr>
                <w:i/>
                <w:iCs/>
                <w:sz w:val="20"/>
                <w:szCs w:val="20"/>
              </w:rPr>
              <w:t>Summarise</w:t>
            </w:r>
            <w:proofErr w:type="spellEnd"/>
          </w:p>
          <w:p w14:paraId="2F2B2C66" w14:textId="4AD76863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3.6 – 3.10</w:t>
            </w:r>
          </w:p>
        </w:tc>
        <w:tc>
          <w:tcPr>
            <w:tcW w:w="1274" w:type="dxa"/>
            <w:vAlign w:val="center"/>
          </w:tcPr>
          <w:p w14:paraId="70D9F304" w14:textId="77777777" w:rsidR="007B6F21" w:rsidRPr="001D15E0" w:rsidRDefault="007B6F21" w:rsidP="007B6F21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1D15E0">
              <w:rPr>
                <w:i/>
                <w:iCs/>
                <w:sz w:val="20"/>
                <w:szCs w:val="20"/>
              </w:rPr>
              <w:t>Summarise</w:t>
            </w:r>
            <w:proofErr w:type="spellEnd"/>
          </w:p>
          <w:p w14:paraId="26531109" w14:textId="744CE333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4.1 – 4.3</w:t>
            </w:r>
          </w:p>
        </w:tc>
        <w:tc>
          <w:tcPr>
            <w:tcW w:w="1124" w:type="dxa"/>
            <w:vAlign w:val="center"/>
          </w:tcPr>
          <w:p w14:paraId="45C08BE3" w14:textId="77777777" w:rsidR="007B6F21" w:rsidRPr="001D15E0" w:rsidRDefault="007B6F21" w:rsidP="007B6F21">
            <w:pPr>
              <w:pStyle w:val="TableContents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1D15E0">
              <w:rPr>
                <w:i/>
                <w:iCs/>
                <w:sz w:val="20"/>
                <w:szCs w:val="20"/>
              </w:rPr>
              <w:t>Summarise</w:t>
            </w:r>
            <w:proofErr w:type="spellEnd"/>
          </w:p>
          <w:p w14:paraId="5BC140CA" w14:textId="06C36B2B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  <w:r w:rsidRPr="001D15E0">
              <w:rPr>
                <w:i/>
                <w:sz w:val="20"/>
                <w:szCs w:val="20"/>
              </w:rPr>
              <w:t>4.4</w:t>
            </w:r>
          </w:p>
        </w:tc>
        <w:tc>
          <w:tcPr>
            <w:tcW w:w="1029" w:type="dxa"/>
            <w:vAlign w:val="center"/>
          </w:tcPr>
          <w:p w14:paraId="1FDF59E7" w14:textId="77777777" w:rsidR="007B6F21" w:rsidRDefault="007B6F21" w:rsidP="007B6F21">
            <w:pPr>
              <w:pStyle w:val="Standard"/>
              <w:tabs>
                <w:tab w:val="right" w:pos="5812"/>
              </w:tabs>
              <w:jc w:val="center"/>
            </w:pPr>
          </w:p>
        </w:tc>
      </w:tr>
    </w:tbl>
    <w:p w14:paraId="19023C7E" w14:textId="05D77D5A" w:rsidR="00EF4383" w:rsidRDefault="00EF4383" w:rsidP="00EF4383">
      <w:pPr>
        <w:pStyle w:val="Standard"/>
        <w:tabs>
          <w:tab w:val="right" w:pos="5812"/>
        </w:tabs>
      </w:pPr>
    </w:p>
    <w:p w14:paraId="36F0956D" w14:textId="46A1451F" w:rsidR="00EF4383" w:rsidRDefault="00EF4383" w:rsidP="00EF4383">
      <w:pPr>
        <w:pStyle w:val="Standard"/>
        <w:tabs>
          <w:tab w:val="right" w:pos="5812"/>
        </w:tabs>
      </w:pPr>
    </w:p>
    <w:p w14:paraId="33E59DE3" w14:textId="0AE6EF53" w:rsidR="00EF4383" w:rsidRDefault="00EF4383" w:rsidP="00EF4383">
      <w:pPr>
        <w:pStyle w:val="Standard"/>
        <w:tabs>
          <w:tab w:val="right" w:pos="5812"/>
        </w:tabs>
      </w:pPr>
    </w:p>
    <w:p w14:paraId="5877FF2B" w14:textId="0E85016C" w:rsidR="00EF4383" w:rsidRDefault="00EF4383" w:rsidP="00EF4383">
      <w:pPr>
        <w:pStyle w:val="Standard"/>
        <w:tabs>
          <w:tab w:val="right" w:pos="5812"/>
        </w:tabs>
      </w:pPr>
    </w:p>
    <w:p w14:paraId="1F9435D2" w14:textId="13E18BDD" w:rsidR="00EF4383" w:rsidRDefault="00EF4383" w:rsidP="00EF4383">
      <w:pPr>
        <w:pStyle w:val="Standard"/>
        <w:tabs>
          <w:tab w:val="right" w:pos="5812"/>
        </w:tabs>
      </w:pPr>
    </w:p>
    <w:p w14:paraId="4EBF5734" w14:textId="0067E893" w:rsidR="00EF4383" w:rsidRDefault="00EF4383" w:rsidP="00EF4383">
      <w:pPr>
        <w:pStyle w:val="Standard"/>
        <w:tabs>
          <w:tab w:val="right" w:pos="5812"/>
        </w:tabs>
      </w:pPr>
    </w:p>
    <w:p w14:paraId="454B4044" w14:textId="68B7DE58" w:rsidR="0053078B" w:rsidRDefault="00C42F5B" w:rsidP="0053078B">
      <w:pPr>
        <w:pStyle w:val="Standard"/>
        <w:tabs>
          <w:tab w:val="right" w:pos="10772"/>
        </w:tabs>
        <w:rPr>
          <w:rStyle w:val="Hyperlink"/>
        </w:rPr>
      </w:pPr>
      <w:r>
        <w:t>Other p</w:t>
      </w:r>
      <w:r w:rsidR="00062E8D">
        <w:t xml:space="preserve">ractice </w:t>
      </w:r>
      <w:r>
        <w:t>p</w:t>
      </w:r>
      <w:r w:rsidR="00062E8D">
        <w:t xml:space="preserve">rograms </w:t>
      </w:r>
      <w:r>
        <w:t xml:space="preserve">exist also, see </w:t>
      </w:r>
      <w:r w:rsidR="00062E8D">
        <w:t xml:space="preserve">catalogue here: </w:t>
      </w:r>
      <w:hyperlink r:id="rId38" w:history="1">
        <w:r w:rsidR="00062E8D" w:rsidRPr="002B29E1">
          <w:rPr>
            <w:rStyle w:val="Hyperlink"/>
          </w:rPr>
          <w:t>http://educ.sifnt.net.au/11chem/index.html</w:t>
        </w:r>
      </w:hyperlink>
    </w:p>
    <w:p w14:paraId="140282D8" w14:textId="17ED646A" w:rsidR="0053078B" w:rsidRDefault="0053078B" w:rsidP="00B75F4C">
      <w:pPr>
        <w:pStyle w:val="Standard"/>
        <w:tabs>
          <w:tab w:val="right" w:pos="10772"/>
        </w:tabs>
      </w:pPr>
    </w:p>
    <w:sectPr w:rsidR="0053078B" w:rsidSect="00EF4383">
      <w:pgSz w:w="11906" w:h="16838"/>
      <w:pgMar w:top="567" w:right="567" w:bottom="567" w:left="56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4555B" w14:textId="77777777" w:rsidR="005D1A89" w:rsidRDefault="005D1A89">
      <w:r>
        <w:separator/>
      </w:r>
    </w:p>
  </w:endnote>
  <w:endnote w:type="continuationSeparator" w:id="0">
    <w:p w14:paraId="0262B82F" w14:textId="77777777" w:rsidR="005D1A89" w:rsidRDefault="005D1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87006" w14:textId="77777777" w:rsidR="005D1A89" w:rsidRDefault="005D1A89">
      <w:r>
        <w:separator/>
      </w:r>
    </w:p>
  </w:footnote>
  <w:footnote w:type="continuationSeparator" w:id="0">
    <w:p w14:paraId="1A796C06" w14:textId="77777777" w:rsidR="005D1A89" w:rsidRDefault="005D1A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sDQ3NDUxszQwtjRX0lEKTi0uzszPAykwqwUARvHHTCwAAAA="/>
  </w:docVars>
  <w:rsids>
    <w:rsidRoot w:val="009A6F83"/>
    <w:rsid w:val="00062E8D"/>
    <w:rsid w:val="00070D32"/>
    <w:rsid w:val="000E1873"/>
    <w:rsid w:val="001018F0"/>
    <w:rsid w:val="00144B29"/>
    <w:rsid w:val="00153BB5"/>
    <w:rsid w:val="001641BF"/>
    <w:rsid w:val="00167172"/>
    <w:rsid w:val="001741D1"/>
    <w:rsid w:val="001B5B0D"/>
    <w:rsid w:val="001C05F2"/>
    <w:rsid w:val="001C1CD8"/>
    <w:rsid w:val="001C2DE3"/>
    <w:rsid w:val="001D15E0"/>
    <w:rsid w:val="00204F24"/>
    <w:rsid w:val="00222DC7"/>
    <w:rsid w:val="0023448D"/>
    <w:rsid w:val="00265A79"/>
    <w:rsid w:val="00283E54"/>
    <w:rsid w:val="002B03A0"/>
    <w:rsid w:val="002B18A8"/>
    <w:rsid w:val="002B36D2"/>
    <w:rsid w:val="002B619C"/>
    <w:rsid w:val="002D0EF4"/>
    <w:rsid w:val="003206B0"/>
    <w:rsid w:val="00333DA5"/>
    <w:rsid w:val="00372F67"/>
    <w:rsid w:val="00387C7B"/>
    <w:rsid w:val="003B2729"/>
    <w:rsid w:val="003B4970"/>
    <w:rsid w:val="003D59F0"/>
    <w:rsid w:val="00443E89"/>
    <w:rsid w:val="00451554"/>
    <w:rsid w:val="0045267A"/>
    <w:rsid w:val="00465839"/>
    <w:rsid w:val="00465B15"/>
    <w:rsid w:val="00492DCE"/>
    <w:rsid w:val="00497137"/>
    <w:rsid w:val="004D6A67"/>
    <w:rsid w:val="004F19D7"/>
    <w:rsid w:val="004F381B"/>
    <w:rsid w:val="004F4264"/>
    <w:rsid w:val="0053078B"/>
    <w:rsid w:val="0053580A"/>
    <w:rsid w:val="00541B6B"/>
    <w:rsid w:val="00565127"/>
    <w:rsid w:val="00565F68"/>
    <w:rsid w:val="005D1A89"/>
    <w:rsid w:val="005D50DA"/>
    <w:rsid w:val="00601E05"/>
    <w:rsid w:val="006172D5"/>
    <w:rsid w:val="00623907"/>
    <w:rsid w:val="00663B44"/>
    <w:rsid w:val="006917D3"/>
    <w:rsid w:val="00693A7A"/>
    <w:rsid w:val="006A0943"/>
    <w:rsid w:val="006B62C9"/>
    <w:rsid w:val="006C032E"/>
    <w:rsid w:val="007127E2"/>
    <w:rsid w:val="00727765"/>
    <w:rsid w:val="00727EE3"/>
    <w:rsid w:val="00736334"/>
    <w:rsid w:val="00741EC3"/>
    <w:rsid w:val="00750F7D"/>
    <w:rsid w:val="0075216E"/>
    <w:rsid w:val="00775456"/>
    <w:rsid w:val="00775903"/>
    <w:rsid w:val="007B6F21"/>
    <w:rsid w:val="007E738C"/>
    <w:rsid w:val="007F4EC0"/>
    <w:rsid w:val="00800315"/>
    <w:rsid w:val="0080612F"/>
    <w:rsid w:val="008209D5"/>
    <w:rsid w:val="00841860"/>
    <w:rsid w:val="00856E7E"/>
    <w:rsid w:val="00865484"/>
    <w:rsid w:val="008C7914"/>
    <w:rsid w:val="00900049"/>
    <w:rsid w:val="00956740"/>
    <w:rsid w:val="00976614"/>
    <w:rsid w:val="009A6F83"/>
    <w:rsid w:val="009B3571"/>
    <w:rsid w:val="009B52EC"/>
    <w:rsid w:val="00A0237E"/>
    <w:rsid w:val="00A075A8"/>
    <w:rsid w:val="00A130EC"/>
    <w:rsid w:val="00A23AD4"/>
    <w:rsid w:val="00A64AE8"/>
    <w:rsid w:val="00AB6DD4"/>
    <w:rsid w:val="00AC102F"/>
    <w:rsid w:val="00AC1B06"/>
    <w:rsid w:val="00AE37D7"/>
    <w:rsid w:val="00B05889"/>
    <w:rsid w:val="00B31DA6"/>
    <w:rsid w:val="00B51AFB"/>
    <w:rsid w:val="00B61B95"/>
    <w:rsid w:val="00B75F4C"/>
    <w:rsid w:val="00BA494F"/>
    <w:rsid w:val="00BD5E51"/>
    <w:rsid w:val="00BF3DF8"/>
    <w:rsid w:val="00C03B32"/>
    <w:rsid w:val="00C07FAB"/>
    <w:rsid w:val="00C132F9"/>
    <w:rsid w:val="00C26472"/>
    <w:rsid w:val="00C42F5B"/>
    <w:rsid w:val="00C6193A"/>
    <w:rsid w:val="00C6435E"/>
    <w:rsid w:val="00C73656"/>
    <w:rsid w:val="00C869A9"/>
    <w:rsid w:val="00C94BBC"/>
    <w:rsid w:val="00CB3AA9"/>
    <w:rsid w:val="00CB742E"/>
    <w:rsid w:val="00CF7BD3"/>
    <w:rsid w:val="00D210C0"/>
    <w:rsid w:val="00D317A1"/>
    <w:rsid w:val="00D5700A"/>
    <w:rsid w:val="00DA53C8"/>
    <w:rsid w:val="00DB3C76"/>
    <w:rsid w:val="00E05C3F"/>
    <w:rsid w:val="00E269BF"/>
    <w:rsid w:val="00E3088B"/>
    <w:rsid w:val="00E45D4B"/>
    <w:rsid w:val="00E512A3"/>
    <w:rsid w:val="00E80780"/>
    <w:rsid w:val="00EA0BFE"/>
    <w:rsid w:val="00EA3AFE"/>
    <w:rsid w:val="00EE31E9"/>
    <w:rsid w:val="00EF4383"/>
    <w:rsid w:val="00F26CA9"/>
    <w:rsid w:val="00F4189F"/>
    <w:rsid w:val="00F60DD7"/>
    <w:rsid w:val="00FB4275"/>
    <w:rsid w:val="00FE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90821"/>
  <w15:docId w15:val="{E1214F34-20E5-44F0-A197-28022986C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ahoma"/>
        <w:color w:val="000000"/>
        <w:kern w:val="3"/>
        <w:sz w:val="24"/>
        <w:szCs w:val="24"/>
        <w:lang w:val="en-US" w:eastAsia="en-US" w:bidi="en-US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C132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2E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E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07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8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haikuclass.com/tomburney/11chemistry/cms_page/view/29383874" TargetMode="External"/><Relationship Id="rId13" Type="http://schemas.openxmlformats.org/officeDocument/2006/relationships/hyperlink" Target="https://www.myhaikuclass.com/tomburney/11chemistry/cms_page/view/29383886" TargetMode="External"/><Relationship Id="rId18" Type="http://schemas.openxmlformats.org/officeDocument/2006/relationships/hyperlink" Target="https://www.myhaikuclass.com/tomburney/11chemistry/cms_page/view/29383886" TargetMode="External"/><Relationship Id="rId26" Type="http://schemas.openxmlformats.org/officeDocument/2006/relationships/hyperlink" Target="https://educ.sifnt.net.au/12chem/comparingfuels.html" TargetMode="External"/><Relationship Id="rId39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://educ.sifnt.net.au/12chem/unitconv.html" TargetMode="External"/><Relationship Id="rId34" Type="http://schemas.openxmlformats.org/officeDocument/2006/relationships/hyperlink" Target="http://educ.sifnt.net.au/12chem/elecconfig.html" TargetMode="External"/><Relationship Id="rId7" Type="http://schemas.openxmlformats.org/officeDocument/2006/relationships/hyperlink" Target="https://www.myhaikuclass.com/tomburney/11chemistry/cms_page/view/29383885" TargetMode="External"/><Relationship Id="rId12" Type="http://schemas.openxmlformats.org/officeDocument/2006/relationships/hyperlink" Target="https://www.myhaikuclass.com/tomburney/11chemistry/cms_page/view/29383887" TargetMode="External"/><Relationship Id="rId17" Type="http://schemas.openxmlformats.org/officeDocument/2006/relationships/hyperlink" Target="https://www.myhaikuclass.com/tomburney/11chemistry/cms_page/view/29383889" TargetMode="External"/><Relationship Id="rId25" Type="http://schemas.openxmlformats.org/officeDocument/2006/relationships/hyperlink" Target="http://educ.sifnt.net.au/11chem/redox/redox_numbers.html" TargetMode="External"/><Relationship Id="rId33" Type="http://schemas.openxmlformats.org/officeDocument/2006/relationships/hyperlink" Target="https://educ.sifnt.net.au/11chem/elemental/bondprops.html" TargetMode="External"/><Relationship Id="rId38" Type="http://schemas.openxmlformats.org/officeDocument/2006/relationships/hyperlink" Target="http://educ.sifnt.net.au/11chem/index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myhaikuclass.com/tomburney/11chemistry/cms_page/view/29383886" TargetMode="External"/><Relationship Id="rId20" Type="http://schemas.openxmlformats.org/officeDocument/2006/relationships/hyperlink" Target="http://educ.sifnt.net.au/11chem/elemental/energycalcs.html" TargetMode="External"/><Relationship Id="rId29" Type="http://schemas.openxmlformats.org/officeDocument/2006/relationships/hyperlink" Target="http://educ.sifnt.net.au/11chem/organic/drawing.html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myhaikuclass.com/tomburney/11chemistry/cms_page/view/29383874" TargetMode="External"/><Relationship Id="rId11" Type="http://schemas.openxmlformats.org/officeDocument/2006/relationships/hyperlink" Target="https://www.myhaikuclass.com/tomburney/11chemistry/cms_page/view/29383889" TargetMode="External"/><Relationship Id="rId24" Type="http://schemas.openxmlformats.org/officeDocument/2006/relationships/hyperlink" Target="http://educ.sifnt.net.au/11chem/organic/products.html" TargetMode="External"/><Relationship Id="rId32" Type="http://schemas.openxmlformats.org/officeDocument/2006/relationships/hyperlink" Target="http://educ.sifnt.net.au/11chem/redox/halfequations.html" TargetMode="External"/><Relationship Id="rId37" Type="http://schemas.openxmlformats.org/officeDocument/2006/relationships/hyperlink" Target="http://educ.sifnt.net.au/11chem/moldraw/moldraw.html" TargetMode="External"/><Relationship Id="rId40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www.myhaikuclass.com/tomburney/11chemistry/cms_page/view/29383887" TargetMode="External"/><Relationship Id="rId23" Type="http://schemas.openxmlformats.org/officeDocument/2006/relationships/hyperlink" Target="https://educ.sifnt.net.au/12chem/equilibriumproblems/equilibriumproblems.html" TargetMode="External"/><Relationship Id="rId28" Type="http://schemas.openxmlformats.org/officeDocument/2006/relationships/hyperlink" Target="http://educ.sifnt.net.au/12chem/sampleconc.html" TargetMode="External"/><Relationship Id="rId36" Type="http://schemas.openxmlformats.org/officeDocument/2006/relationships/hyperlink" Target="http://educ.sifnt.net.au/11chem/organic/polymers.html" TargetMode="External"/><Relationship Id="rId10" Type="http://schemas.openxmlformats.org/officeDocument/2006/relationships/hyperlink" Target="https://www.myhaikuclass.com/tomburney/11chemistry/cms_page/view/29383887" TargetMode="External"/><Relationship Id="rId19" Type="http://schemas.openxmlformats.org/officeDocument/2006/relationships/hyperlink" Target="https://www.myhaikuclass.com/tomburney/11chemistry/cms_page/view/29383874" TargetMode="External"/><Relationship Id="rId31" Type="http://schemas.openxmlformats.org/officeDocument/2006/relationships/hyperlink" Target="http://educ.sifnt.net.au/11chem/elemental/reactions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myhaikuclass.com/tomburney/11chemistry/cms_page/view/29383885" TargetMode="External"/><Relationship Id="rId14" Type="http://schemas.openxmlformats.org/officeDocument/2006/relationships/hyperlink" Target="https://www.myhaikuclass.com/tomburney/11chemistry/cms_page/view/29383888" TargetMode="External"/><Relationship Id="rId22" Type="http://schemas.openxmlformats.org/officeDocument/2006/relationships/hyperlink" Target="https://educ.sifnt.net.au/11chem/elemental/acidsandbases.html" TargetMode="External"/><Relationship Id="rId27" Type="http://schemas.openxmlformats.org/officeDocument/2006/relationships/hyperlink" Target="http://educ.sifnt.net.au/11chem/elemental/calculations.html" TargetMode="External"/><Relationship Id="rId30" Type="http://schemas.openxmlformats.org/officeDocument/2006/relationships/hyperlink" Target="http://educ.sifnt.net.au/11chem/organic/reactions.html" TargetMode="External"/><Relationship Id="rId35" Type="http://schemas.openxmlformats.org/officeDocument/2006/relationships/hyperlink" Target="http://educ.sifnt.net.au/11chem/organic/nam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m Burney</cp:lastModifiedBy>
  <cp:revision>115</cp:revision>
  <cp:lastPrinted>2009-09-14T23:20:00Z</cp:lastPrinted>
  <dcterms:created xsi:type="dcterms:W3CDTF">2017-09-24T08:41:00Z</dcterms:created>
  <dcterms:modified xsi:type="dcterms:W3CDTF">2021-09-17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